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170" w:type="dxa"/>
        <w:tblLayout w:type="fixed"/>
        <w:tblLook w:val="04A0" w:firstRow="1" w:lastRow="0" w:firstColumn="1" w:lastColumn="0" w:noHBand="0" w:noVBand="1"/>
      </w:tblPr>
      <w:tblGrid>
        <w:gridCol w:w="4860"/>
        <w:gridCol w:w="5310"/>
      </w:tblGrid>
      <w:tr w:rsidR="00AC1A96" w:rsidRPr="00A46660" w14:paraId="292872BD" w14:textId="77777777" w:rsidTr="00C56AD1">
        <w:tc>
          <w:tcPr>
            <w:tcW w:w="4860" w:type="dxa"/>
            <w:vAlign w:val="bottom"/>
          </w:tcPr>
          <w:p w14:paraId="4A6DA355" w14:textId="77777777" w:rsidR="00AC1A96" w:rsidRPr="00A46660" w:rsidRDefault="00AC1A96" w:rsidP="003C1AAA">
            <w:pPr>
              <w:pStyle w:val="NoSpacing"/>
              <w:rPr>
                <w:rFonts w:ascii="Arial" w:hAnsi="Arial"/>
              </w:rPr>
            </w:pPr>
            <w:r>
              <w:rPr>
                <w:rFonts w:ascii="Arial" w:hAnsi="Arial"/>
                <w:noProof/>
              </w:rPr>
              <w:drawing>
                <wp:inline distT="0" distB="0" distL="0" distR="0" wp14:anchorId="3705A172" wp14:editId="652CCE46">
                  <wp:extent cx="3181350" cy="952500"/>
                  <wp:effectExtent l="0" t="0" r="0" b="7620"/>
                  <wp:docPr id="2" name="Picture 2" descr="wsu_logo_horizontal_black_rg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0" descr="wsu_logo_horizontal_black_rg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8135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0" w:type="dxa"/>
          </w:tcPr>
          <w:p w14:paraId="400F6767" w14:textId="657960BE" w:rsidR="00AC1A96" w:rsidRPr="00A46660" w:rsidRDefault="00AC1A96" w:rsidP="00B61A2D">
            <w:pPr>
              <w:pStyle w:val="NoSpacing"/>
              <w:jc w:val="right"/>
              <w:rPr>
                <w:rFonts w:ascii="Arial" w:hAnsi="Arial"/>
                <w:b/>
                <w:sz w:val="36"/>
                <w:szCs w:val="36"/>
              </w:rPr>
            </w:pPr>
            <w:r>
              <w:br/>
            </w:r>
            <w:r w:rsidR="00F547DD">
              <w:rPr>
                <w:rFonts w:ascii="Arial" w:hAnsi="Arial"/>
                <w:b/>
                <w:sz w:val="36"/>
                <w:szCs w:val="36"/>
              </w:rPr>
              <w:t xml:space="preserve"> </w:t>
            </w:r>
            <w:r>
              <w:rPr>
                <w:rFonts w:ascii="Arial" w:hAnsi="Arial"/>
                <w:b/>
                <w:sz w:val="36"/>
                <w:szCs w:val="36"/>
              </w:rPr>
              <w:t xml:space="preserve">New </w:t>
            </w:r>
            <w:r w:rsidR="00C56AD1">
              <w:rPr>
                <w:rFonts w:ascii="Arial" w:hAnsi="Arial"/>
                <w:b/>
                <w:sz w:val="36"/>
                <w:szCs w:val="36"/>
              </w:rPr>
              <w:t>Supervisor</w:t>
            </w:r>
            <w:r w:rsidR="00A06B13" w:rsidRPr="12B1806F">
              <w:rPr>
                <w:rFonts w:ascii="Arial" w:hAnsi="Arial"/>
                <w:b/>
                <w:bCs/>
                <w:sz w:val="36"/>
                <w:szCs w:val="36"/>
              </w:rPr>
              <w:t xml:space="preserve"> Checklist</w:t>
            </w:r>
            <w:r w:rsidR="007B4998">
              <w:rPr>
                <w:rFonts w:ascii="Arial" w:hAnsi="Arial"/>
                <w:b/>
                <w:bCs/>
                <w:sz w:val="36"/>
                <w:szCs w:val="36"/>
              </w:rPr>
              <w:t xml:space="preserve"> (Department)</w:t>
            </w:r>
          </w:p>
          <w:p w14:paraId="29FEA5B9" w14:textId="37DE717F" w:rsidR="00AC1A96" w:rsidRPr="00A46660" w:rsidRDefault="00AC1A96" w:rsidP="0056146B">
            <w:pPr>
              <w:pStyle w:val="NoSpacing"/>
              <w:jc w:val="right"/>
              <w:rPr>
                <w:rFonts w:ascii="Arial" w:hAnsi="Arial"/>
              </w:rPr>
            </w:pPr>
            <w:r w:rsidRPr="00A46660">
              <w:rPr>
                <w:rFonts w:ascii="Arial" w:hAnsi="Arial"/>
              </w:rPr>
              <w:t xml:space="preserve">Rev. </w:t>
            </w:r>
            <w:r w:rsidR="0056146B">
              <w:rPr>
                <w:rFonts w:ascii="Arial" w:hAnsi="Arial"/>
              </w:rPr>
              <w:t>0</w:t>
            </w:r>
            <w:r w:rsidR="00AC492D">
              <w:rPr>
                <w:rFonts w:ascii="Arial" w:hAnsi="Arial"/>
              </w:rPr>
              <w:t>7</w:t>
            </w:r>
            <w:r>
              <w:rPr>
                <w:rFonts w:ascii="Arial" w:hAnsi="Arial"/>
              </w:rPr>
              <w:t>/</w:t>
            </w:r>
            <w:r w:rsidR="00AC492D">
              <w:rPr>
                <w:rFonts w:ascii="Arial" w:hAnsi="Arial"/>
              </w:rPr>
              <w:t>18</w:t>
            </w:r>
            <w:r w:rsidR="00045C8C">
              <w:rPr>
                <w:rFonts w:ascii="Arial" w:hAnsi="Arial"/>
              </w:rPr>
              <w:t>/2022</w:t>
            </w:r>
          </w:p>
        </w:tc>
      </w:tr>
    </w:tbl>
    <w:p w14:paraId="4F8B898D" w14:textId="4B803CA1" w:rsidR="00636459" w:rsidRPr="003C1AAA" w:rsidRDefault="00636459" w:rsidP="00636459">
      <w:pPr>
        <w:rPr>
          <w:rFonts w:ascii="Arial" w:hAnsi="Arial" w:cs="Arial"/>
        </w:rPr>
      </w:pPr>
      <w:r w:rsidRPr="003C1AAA">
        <w:rPr>
          <w:rFonts w:ascii="Arial" w:hAnsi="Arial" w:cs="Arial"/>
        </w:rPr>
        <w:t xml:space="preserve">Please use the following form to document your new </w:t>
      </w:r>
      <w:r w:rsidR="00045C8C">
        <w:rPr>
          <w:rFonts w:ascii="Arial" w:hAnsi="Arial" w:cs="Arial"/>
        </w:rPr>
        <w:t>supervisor</w:t>
      </w:r>
      <w:r w:rsidRPr="003C1AAA">
        <w:rPr>
          <w:rFonts w:ascii="Arial" w:hAnsi="Arial" w:cs="Arial"/>
        </w:rPr>
        <w:t xml:space="preserve">’s </w:t>
      </w:r>
      <w:r w:rsidR="00045C8C">
        <w:rPr>
          <w:rFonts w:ascii="Arial" w:hAnsi="Arial" w:cs="Arial"/>
        </w:rPr>
        <w:t>onboarding</w:t>
      </w:r>
      <w:r w:rsidR="00762775">
        <w:rPr>
          <w:rFonts w:ascii="Arial" w:hAnsi="Arial" w:cs="Arial"/>
        </w:rPr>
        <w:t xml:space="preserve">.  </w:t>
      </w:r>
      <w:r w:rsidRPr="003C1AAA">
        <w:rPr>
          <w:rFonts w:ascii="Arial" w:hAnsi="Arial" w:cs="Arial"/>
        </w:rPr>
        <w:t xml:space="preserve">Not all items may </w:t>
      </w:r>
      <w:r w:rsidR="003433E1">
        <w:rPr>
          <w:rFonts w:ascii="Arial" w:hAnsi="Arial" w:cs="Arial"/>
        </w:rPr>
        <w:t>be applicable to every employee (write “N/A”).</w:t>
      </w:r>
    </w:p>
    <w:p w14:paraId="3728D0FF" w14:textId="77777777" w:rsidR="004A18FA" w:rsidRPr="003C1AAA" w:rsidRDefault="004A18FA" w:rsidP="00636459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97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52"/>
        <w:gridCol w:w="3420"/>
        <w:gridCol w:w="1440"/>
        <w:gridCol w:w="2790"/>
      </w:tblGrid>
      <w:tr w:rsidR="00735345" w:rsidRPr="003C1AAA" w14:paraId="604894AC" w14:textId="77777777" w:rsidTr="003C1AAA">
        <w:tc>
          <w:tcPr>
            <w:tcW w:w="2052" w:type="dxa"/>
            <w:vAlign w:val="bottom"/>
          </w:tcPr>
          <w:p w14:paraId="33E69A42" w14:textId="77777777" w:rsidR="00735345" w:rsidRPr="003C1AAA" w:rsidRDefault="00735345" w:rsidP="003C1AAA">
            <w:pPr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Employee Name: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vAlign w:val="bottom"/>
          </w:tcPr>
          <w:p w14:paraId="30B8A4BA" w14:textId="77777777" w:rsidR="00735345" w:rsidRPr="003C1AAA" w:rsidRDefault="00735345" w:rsidP="003C1AAA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bottom"/>
          </w:tcPr>
          <w:p w14:paraId="369449BD" w14:textId="77777777" w:rsidR="00735345" w:rsidRPr="003C1AAA" w:rsidRDefault="003C1AAA" w:rsidP="003C1AAA">
            <w:pPr>
              <w:ind w:left="108"/>
              <w:jc w:val="right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myWSU ID</w:t>
            </w:r>
            <w:r w:rsidR="00735345" w:rsidRPr="003C1AAA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vAlign w:val="bottom"/>
          </w:tcPr>
          <w:p w14:paraId="71DDAD27" w14:textId="77777777" w:rsidR="00735345" w:rsidRPr="003C1AAA" w:rsidRDefault="00735345" w:rsidP="003C1AAA">
            <w:pPr>
              <w:rPr>
                <w:rFonts w:ascii="Arial" w:hAnsi="Arial" w:cs="Arial"/>
              </w:rPr>
            </w:pPr>
          </w:p>
        </w:tc>
      </w:tr>
    </w:tbl>
    <w:p w14:paraId="3F7DD4CA" w14:textId="77777777" w:rsidR="00735345" w:rsidRPr="003C1AAA" w:rsidRDefault="00735345" w:rsidP="0005033B">
      <w:pPr>
        <w:rPr>
          <w:rFonts w:ascii="Arial" w:hAnsi="Arial" w:cs="Arial"/>
          <w:b/>
        </w:rPr>
      </w:pPr>
    </w:p>
    <w:tbl>
      <w:tblPr>
        <w:tblStyle w:val="TableGrid"/>
        <w:tblW w:w="9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250"/>
        <w:gridCol w:w="3420"/>
        <w:gridCol w:w="1440"/>
        <w:gridCol w:w="2790"/>
      </w:tblGrid>
      <w:tr w:rsidR="00735345" w:rsidRPr="003C1AAA" w14:paraId="6E670E72" w14:textId="77777777" w:rsidTr="001E4BB0">
        <w:tc>
          <w:tcPr>
            <w:tcW w:w="2250" w:type="dxa"/>
            <w:vAlign w:val="bottom"/>
          </w:tcPr>
          <w:p w14:paraId="59590F5D" w14:textId="77777777" w:rsidR="00735345" w:rsidRPr="003C1AAA" w:rsidRDefault="00735345" w:rsidP="003C1AAA">
            <w:pPr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Supervisor Name: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vAlign w:val="bottom"/>
          </w:tcPr>
          <w:p w14:paraId="48AF55A6" w14:textId="77777777" w:rsidR="00735345" w:rsidRPr="003C1AAA" w:rsidRDefault="00735345" w:rsidP="003C1AAA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bottom"/>
          </w:tcPr>
          <w:p w14:paraId="0975AC9B" w14:textId="7FB37984" w:rsidR="00735345" w:rsidRPr="003C1AAA" w:rsidRDefault="00EB4393" w:rsidP="003C1AAA">
            <w:pPr>
              <w:jc w:val="righ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tart Date</w:t>
            </w:r>
            <w:r w:rsidR="00735345" w:rsidRPr="003C1AAA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vAlign w:val="bottom"/>
          </w:tcPr>
          <w:p w14:paraId="026B6DFC" w14:textId="77777777" w:rsidR="00735345" w:rsidRPr="003C1AAA" w:rsidRDefault="00735345" w:rsidP="003C1AAA">
            <w:pPr>
              <w:rPr>
                <w:rFonts w:ascii="Arial" w:hAnsi="Arial" w:cs="Arial"/>
              </w:rPr>
            </w:pPr>
          </w:p>
        </w:tc>
      </w:tr>
      <w:tr w:rsidR="0090773A" w:rsidRPr="003C1AAA" w14:paraId="00EA364A" w14:textId="77777777" w:rsidTr="001E4BB0">
        <w:trPr>
          <w:gridAfter w:val="2"/>
          <w:wAfter w:w="4230" w:type="dxa"/>
        </w:trPr>
        <w:tc>
          <w:tcPr>
            <w:tcW w:w="2250" w:type="dxa"/>
            <w:vAlign w:val="bottom"/>
          </w:tcPr>
          <w:p w14:paraId="02A22A93" w14:textId="77777777" w:rsidR="004A18FA" w:rsidRPr="003C1AAA" w:rsidRDefault="004A18FA" w:rsidP="003C1AAA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2247F6E3" w14:textId="77777777" w:rsidR="0090773A" w:rsidRPr="003C1AAA" w:rsidRDefault="003C1AAA" w:rsidP="003C1AAA">
            <w:pPr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Department Name</w:t>
            </w:r>
            <w:r w:rsidR="0090773A" w:rsidRPr="003C1AAA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vAlign w:val="bottom"/>
          </w:tcPr>
          <w:p w14:paraId="3DD71FC2" w14:textId="77777777" w:rsidR="0090773A" w:rsidRPr="003C1AAA" w:rsidRDefault="0090773A" w:rsidP="003C1AAA">
            <w:pPr>
              <w:rPr>
                <w:rFonts w:ascii="Arial" w:hAnsi="Arial" w:cs="Arial"/>
              </w:rPr>
            </w:pPr>
          </w:p>
        </w:tc>
      </w:tr>
    </w:tbl>
    <w:p w14:paraId="34315C12" w14:textId="77777777" w:rsidR="00735345" w:rsidRDefault="00735345" w:rsidP="00735345">
      <w:pPr>
        <w:rPr>
          <w:rFonts w:ascii="Arial" w:hAnsi="Arial" w:cs="Arial"/>
          <w:sz w:val="16"/>
          <w:szCs w:val="16"/>
          <w:lang w:bidi="en-US"/>
        </w:rPr>
      </w:pPr>
    </w:p>
    <w:tbl>
      <w:tblPr>
        <w:tblStyle w:val="TableGrid"/>
        <w:tblW w:w="10620" w:type="dxa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80"/>
        <w:gridCol w:w="2273"/>
        <w:gridCol w:w="67"/>
      </w:tblGrid>
      <w:tr w:rsidR="00EA4EB4" w:rsidRPr="003C1AAA" w14:paraId="08304C3A" w14:textId="77777777" w:rsidTr="00B8394A">
        <w:trPr>
          <w:gridAfter w:val="1"/>
          <w:wAfter w:w="67" w:type="dxa"/>
          <w:trHeight w:val="359"/>
        </w:trPr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</w:tcPr>
          <w:p w14:paraId="38CCAFC5" w14:textId="6A115DA8" w:rsidR="00EA4EB4" w:rsidRPr="003C1AAA" w:rsidRDefault="00EA4EB4" w:rsidP="00EA4EB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BEFORE SUPERVISOR STARTS</w:t>
            </w:r>
          </w:p>
        </w:tc>
        <w:tc>
          <w:tcPr>
            <w:tcW w:w="2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</w:tcPr>
          <w:p w14:paraId="1F7FE2E6" w14:textId="77777777" w:rsidR="00EA4EB4" w:rsidRPr="003C1AAA" w:rsidRDefault="00EA4EB4" w:rsidP="003C1AAA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B07C83" w:rsidRPr="003C1AAA" w14:paraId="52279197" w14:textId="77777777" w:rsidTr="00B8394A">
        <w:trPr>
          <w:gridAfter w:val="1"/>
          <w:wAfter w:w="67" w:type="dxa"/>
          <w:trHeight w:val="359"/>
        </w:trPr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D560055" w14:textId="77777777" w:rsidR="00B07C83" w:rsidRPr="003C1AAA" w:rsidRDefault="00B07C83" w:rsidP="003C1AAA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577B71" w14:textId="77777777" w:rsidR="00B07C83" w:rsidRPr="003C1AAA" w:rsidRDefault="00B07C83" w:rsidP="003C1AAA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DATE COMPLETED</w:t>
            </w:r>
          </w:p>
        </w:tc>
      </w:tr>
      <w:tr w:rsidR="00B07C83" w:rsidRPr="003C1AAA" w14:paraId="32C8289A" w14:textId="77777777" w:rsidTr="00B8394A">
        <w:trPr>
          <w:gridAfter w:val="1"/>
          <w:wAfter w:w="67" w:type="dxa"/>
        </w:trPr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3092B24" w14:textId="06335E86" w:rsidR="00B07C83" w:rsidRPr="003C1AAA" w:rsidRDefault="00B07C83" w:rsidP="0090773A">
            <w:pPr>
              <w:ind w:right="205"/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 xml:space="preserve">Make desk file for </w:t>
            </w:r>
            <w:r w:rsidR="00045C8C">
              <w:rPr>
                <w:rFonts w:ascii="Arial" w:hAnsi="Arial" w:cs="Arial"/>
              </w:rPr>
              <w:t>supervisor</w:t>
            </w:r>
            <w:r w:rsidRPr="003C1AAA">
              <w:rPr>
                <w:rFonts w:ascii="Arial" w:hAnsi="Arial" w:cs="Arial"/>
              </w:rPr>
              <w:t xml:space="preserve"> information</w:t>
            </w:r>
          </w:p>
        </w:tc>
        <w:tc>
          <w:tcPr>
            <w:tcW w:w="2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1C8E364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2558727E" w14:textId="77777777" w:rsidTr="00B8394A">
        <w:trPr>
          <w:gridAfter w:val="1"/>
          <w:wAfter w:w="67" w:type="dxa"/>
        </w:trPr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CA7B67" w14:textId="6ECCD037" w:rsidR="00B07C83" w:rsidRPr="003C1AAA" w:rsidRDefault="00B07C83" w:rsidP="00AC1A96">
            <w:pPr>
              <w:rPr>
                <w:rFonts w:ascii="Arial" w:eastAsia="Times New Roman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 xml:space="preserve">Notify </w:t>
            </w:r>
            <w:r w:rsidR="009C15DD">
              <w:rPr>
                <w:rFonts w:ascii="Arial" w:eastAsia="Times New Roman" w:hAnsi="Arial" w:cs="Arial"/>
              </w:rPr>
              <w:t>direct reports and department.</w:t>
            </w:r>
            <w:r w:rsidRPr="003C1AAA">
              <w:rPr>
                <w:rFonts w:ascii="Arial" w:eastAsia="Times New Roman" w:hAnsi="Arial" w:cs="Arial"/>
              </w:rPr>
              <w:t xml:space="preserve"> </w:t>
            </w:r>
            <w:r w:rsidR="009C15DD">
              <w:rPr>
                <w:rFonts w:ascii="Arial" w:eastAsia="Times New Roman" w:hAnsi="Arial" w:cs="Arial"/>
              </w:rPr>
              <w:t>E</w:t>
            </w:r>
            <w:r w:rsidRPr="003C1AAA">
              <w:rPr>
                <w:rFonts w:ascii="Arial" w:eastAsia="Times New Roman" w:hAnsi="Arial" w:cs="Arial"/>
              </w:rPr>
              <w:t>ncourage support</w:t>
            </w:r>
          </w:p>
        </w:tc>
        <w:tc>
          <w:tcPr>
            <w:tcW w:w="2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9ED07FE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1BDE3612" w14:textId="77777777" w:rsidTr="00B8394A">
        <w:trPr>
          <w:gridAfter w:val="1"/>
          <w:wAfter w:w="67" w:type="dxa"/>
        </w:trPr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2D0FBC" w14:textId="327B9CA6" w:rsidR="00B07C83" w:rsidRPr="003C1AAA" w:rsidRDefault="00B07C83" w:rsidP="00AC1A96">
            <w:pPr>
              <w:rPr>
                <w:rFonts w:ascii="Arial" w:eastAsia="Times New Roman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 xml:space="preserve">Prepare schedule for </w:t>
            </w:r>
            <w:r w:rsidR="00B61A2D">
              <w:rPr>
                <w:rFonts w:ascii="Arial" w:eastAsia="Times New Roman" w:hAnsi="Arial" w:cs="Arial"/>
              </w:rPr>
              <w:t>supervisor</w:t>
            </w:r>
            <w:r w:rsidR="002B7E64">
              <w:rPr>
                <w:rFonts w:ascii="Arial" w:eastAsia="Times New Roman" w:hAnsi="Arial" w:cs="Arial"/>
              </w:rPr>
              <w:t>’s first 2 weeks</w:t>
            </w:r>
          </w:p>
        </w:tc>
        <w:tc>
          <w:tcPr>
            <w:tcW w:w="2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4C16F78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50D8C2AC" w14:textId="77777777" w:rsidTr="00B8394A">
        <w:trPr>
          <w:gridAfter w:val="1"/>
          <w:wAfter w:w="67" w:type="dxa"/>
        </w:trPr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6CD2476" w14:textId="4BD63DDD" w:rsidR="00B07C83" w:rsidRPr="003C1AAA" w:rsidRDefault="00B07C83" w:rsidP="00AA7B2F">
            <w:pPr>
              <w:rPr>
                <w:rFonts w:ascii="Arial" w:eastAsia="Times New Roman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>Make copy of job description</w:t>
            </w:r>
            <w:r w:rsidR="009C15DD">
              <w:rPr>
                <w:rFonts w:ascii="Arial" w:eastAsia="Times New Roman" w:hAnsi="Arial" w:cs="Arial"/>
              </w:rPr>
              <w:t>/expectations</w:t>
            </w:r>
            <w:r w:rsidRPr="003C1AAA">
              <w:rPr>
                <w:rFonts w:ascii="Arial" w:eastAsia="Times New Roman" w:hAnsi="Arial" w:cs="Arial"/>
              </w:rPr>
              <w:t xml:space="preserve"> and department's org chart</w:t>
            </w:r>
          </w:p>
        </w:tc>
        <w:tc>
          <w:tcPr>
            <w:tcW w:w="2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6FC8720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38579AFB" w14:textId="77777777" w:rsidTr="00B8394A">
        <w:trPr>
          <w:gridAfter w:val="1"/>
          <w:wAfter w:w="67" w:type="dxa"/>
        </w:trPr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B117A1" w14:textId="77777777" w:rsidR="00B07C83" w:rsidRPr="003C1AAA" w:rsidRDefault="00B07C83" w:rsidP="00B36EAA">
            <w:pPr>
              <w:rPr>
                <w:rFonts w:ascii="Arial" w:eastAsia="Times New Roman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 xml:space="preserve">Ensure a copy of department </w:t>
            </w:r>
            <w:r>
              <w:rPr>
                <w:rFonts w:ascii="Arial" w:eastAsia="Times New Roman" w:hAnsi="Arial" w:cs="Arial"/>
              </w:rPr>
              <w:t>guidelines</w:t>
            </w:r>
            <w:r w:rsidRPr="003C1AAA">
              <w:rPr>
                <w:rFonts w:ascii="Arial" w:eastAsia="Times New Roman" w:hAnsi="Arial" w:cs="Arial"/>
              </w:rPr>
              <w:t xml:space="preserve"> is available</w:t>
            </w:r>
          </w:p>
        </w:tc>
        <w:tc>
          <w:tcPr>
            <w:tcW w:w="2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2E4387A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75F5491A" w14:textId="77777777" w:rsidTr="00B8394A">
        <w:trPr>
          <w:gridAfter w:val="1"/>
          <w:wAfter w:w="67" w:type="dxa"/>
        </w:trPr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E15000" w14:textId="25AE31CC" w:rsidR="00B07C83" w:rsidRPr="003C1AAA" w:rsidRDefault="00B07C83" w:rsidP="00C91B01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chedule</w:t>
            </w:r>
            <w:r w:rsidRPr="003C1AAA">
              <w:rPr>
                <w:rFonts w:ascii="Arial" w:eastAsia="Times New Roman" w:hAnsi="Arial" w:cs="Arial"/>
              </w:rPr>
              <w:t xml:space="preserve"> time to meet with </w:t>
            </w:r>
            <w:r w:rsidR="002B7E64">
              <w:rPr>
                <w:rFonts w:ascii="Arial" w:eastAsia="Times New Roman" w:hAnsi="Arial" w:cs="Arial"/>
              </w:rPr>
              <w:t>supervisor</w:t>
            </w:r>
            <w:r w:rsidRPr="003C1AAA">
              <w:rPr>
                <w:rFonts w:ascii="Arial" w:eastAsia="Times New Roman" w:hAnsi="Arial" w:cs="Arial"/>
              </w:rPr>
              <w:t xml:space="preserve"> during first </w:t>
            </w:r>
            <w:r w:rsidR="002B7E64">
              <w:rPr>
                <w:rFonts w:ascii="Arial" w:eastAsia="Times New Roman" w:hAnsi="Arial" w:cs="Arial"/>
              </w:rPr>
              <w:t xml:space="preserve">couple of </w:t>
            </w:r>
            <w:r w:rsidRPr="003C1AAA">
              <w:rPr>
                <w:rFonts w:ascii="Arial" w:eastAsia="Times New Roman" w:hAnsi="Arial" w:cs="Arial"/>
              </w:rPr>
              <w:t>week</w:t>
            </w:r>
            <w:r w:rsidR="002B7E64">
              <w:rPr>
                <w:rFonts w:ascii="Arial" w:eastAsia="Times New Roman" w:hAnsi="Arial" w:cs="Arial"/>
              </w:rPr>
              <w:t>s</w:t>
            </w:r>
          </w:p>
        </w:tc>
        <w:tc>
          <w:tcPr>
            <w:tcW w:w="2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5C6C80C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40D90C8D" w14:textId="77777777" w:rsidTr="00B8394A">
        <w:trPr>
          <w:gridAfter w:val="1"/>
          <w:wAfter w:w="67" w:type="dxa"/>
        </w:trPr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E0254FE" w14:textId="0BE47A7C" w:rsidR="00B07C83" w:rsidRPr="003C1AAA" w:rsidRDefault="00B07C83" w:rsidP="00C91B01">
            <w:pPr>
              <w:rPr>
                <w:rFonts w:ascii="Arial" w:eastAsia="Times New Roman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>Order computer, software</w:t>
            </w:r>
            <w:r w:rsidR="00B8394A">
              <w:rPr>
                <w:rFonts w:ascii="Arial" w:eastAsia="Times New Roman" w:hAnsi="Arial" w:cs="Arial"/>
              </w:rPr>
              <w:t>, or other needed office equipment and supplies</w:t>
            </w:r>
          </w:p>
        </w:tc>
        <w:tc>
          <w:tcPr>
            <w:tcW w:w="2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A837981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3D6781" w:rsidRPr="003C1AAA" w14:paraId="208EBF77" w14:textId="77777777" w:rsidTr="00B8394A">
        <w:trPr>
          <w:gridAfter w:val="1"/>
          <w:wAfter w:w="67" w:type="dxa"/>
        </w:trPr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1C34A06" w14:textId="77777777" w:rsidR="003D6781" w:rsidRPr="003C1AAA" w:rsidRDefault="003D6781" w:rsidP="00C91B01">
            <w:pPr>
              <w:rPr>
                <w:rFonts w:ascii="Arial" w:eastAsia="Times New Roman" w:hAnsi="Arial" w:cs="Arial"/>
              </w:rPr>
            </w:pPr>
            <w:r w:rsidRPr="005C0315">
              <w:rPr>
                <w:rFonts w:ascii="Arial" w:hAnsi="Arial" w:cs="Arial"/>
              </w:rPr>
              <w:t>Ensure wor</w:t>
            </w:r>
            <w:r>
              <w:rPr>
                <w:rFonts w:ascii="Arial" w:hAnsi="Arial" w:cs="Arial"/>
              </w:rPr>
              <w:t>k station is clean and stocked</w:t>
            </w:r>
          </w:p>
        </w:tc>
        <w:tc>
          <w:tcPr>
            <w:tcW w:w="2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FBA8FD" w14:textId="77777777" w:rsidR="003D6781" w:rsidRPr="003C1AAA" w:rsidRDefault="003D6781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3D6781" w:rsidRPr="003C1AAA" w14:paraId="5A81D518" w14:textId="77777777" w:rsidTr="00B8394A">
        <w:trPr>
          <w:gridAfter w:val="1"/>
          <w:wAfter w:w="67" w:type="dxa"/>
        </w:trPr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F53EBA2" w14:textId="77777777" w:rsidR="003D6781" w:rsidRPr="003C1AAA" w:rsidRDefault="003D6781" w:rsidP="00C91B01">
            <w:pPr>
              <w:rPr>
                <w:rFonts w:ascii="Arial" w:eastAsia="Times New Roman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>Call Telecommunications to change desk phone header and voicemail password</w:t>
            </w:r>
          </w:p>
        </w:tc>
        <w:tc>
          <w:tcPr>
            <w:tcW w:w="2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183708D" w14:textId="77777777" w:rsidR="003D6781" w:rsidRPr="003C1AAA" w:rsidRDefault="003D6781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3D6781" w:rsidRPr="003C1AAA" w14:paraId="60C5D4AA" w14:textId="77777777" w:rsidTr="00B8394A">
        <w:trPr>
          <w:gridAfter w:val="1"/>
          <w:wAfter w:w="67" w:type="dxa"/>
        </w:trPr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D8EDEF" w14:textId="77075EA4" w:rsidR="003D6781" w:rsidRPr="003C1AAA" w:rsidRDefault="003D6781" w:rsidP="00C91B01">
            <w:pPr>
              <w:rPr>
                <w:rFonts w:ascii="Arial" w:eastAsia="Times New Roman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 xml:space="preserve">Arrange for building </w:t>
            </w:r>
            <w:r w:rsidR="0096143C">
              <w:rPr>
                <w:rFonts w:ascii="Arial" w:eastAsia="Times New Roman" w:hAnsi="Arial" w:cs="Arial"/>
              </w:rPr>
              <w:t>access (WSU badge, keys, etc.)</w:t>
            </w:r>
          </w:p>
        </w:tc>
        <w:tc>
          <w:tcPr>
            <w:tcW w:w="2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A2CB919" w14:textId="77777777" w:rsidR="003D6781" w:rsidRPr="003C1AAA" w:rsidRDefault="003D6781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9C15DD" w:rsidRPr="003C1AAA" w14:paraId="3542D376" w14:textId="77777777" w:rsidTr="00B8394A">
        <w:trPr>
          <w:gridAfter w:val="1"/>
          <w:wAfter w:w="67" w:type="dxa"/>
        </w:trPr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110009" w14:textId="77777777" w:rsidR="00B8394A" w:rsidRDefault="00B8394A" w:rsidP="00B8394A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ach out to the new employee to discuss their schedule for their first day. Recommended topics:</w:t>
            </w:r>
          </w:p>
          <w:p w14:paraId="293B4A57" w14:textId="77777777" w:rsidR="00B8394A" w:rsidRPr="00A87685" w:rsidRDefault="00B8394A" w:rsidP="00B8394A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2"/>
                <w:szCs w:val="22"/>
              </w:rPr>
            </w:pPr>
            <w:r w:rsidRPr="00A87685">
              <w:rPr>
                <w:rFonts w:ascii="Arial" w:hAnsi="Arial" w:cs="Arial"/>
                <w:sz w:val="22"/>
                <w:szCs w:val="22"/>
              </w:rPr>
              <w:t>Explain parking availability (if new to the building)</w:t>
            </w:r>
          </w:p>
          <w:p w14:paraId="629FA2C0" w14:textId="77777777" w:rsidR="00B8394A" w:rsidRPr="00A87685" w:rsidRDefault="00B8394A" w:rsidP="00B8394A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2"/>
                <w:szCs w:val="22"/>
              </w:rPr>
            </w:pPr>
            <w:r w:rsidRPr="00A87685">
              <w:rPr>
                <w:rFonts w:ascii="Arial" w:hAnsi="Arial" w:cs="Arial"/>
                <w:sz w:val="22"/>
                <w:szCs w:val="22"/>
              </w:rPr>
              <w:t>Explain where (the specific location) they will report for their first day</w:t>
            </w:r>
          </w:p>
          <w:p w14:paraId="207C5CC5" w14:textId="17941ABF" w:rsidR="009C15DD" w:rsidRPr="00B8394A" w:rsidRDefault="00B8394A" w:rsidP="00D80FE2">
            <w:pPr>
              <w:pStyle w:val="ListParagraph"/>
              <w:numPr>
                <w:ilvl w:val="0"/>
                <w:numId w:val="4"/>
              </w:numPr>
            </w:pPr>
            <w:r w:rsidRPr="00D80FE2">
              <w:rPr>
                <w:rFonts w:ascii="Arial" w:hAnsi="Arial" w:cs="Arial"/>
                <w:sz w:val="22"/>
                <w:szCs w:val="22"/>
              </w:rPr>
              <w:t>Identify what time and who they will meet to start their first day</w:t>
            </w:r>
          </w:p>
        </w:tc>
        <w:tc>
          <w:tcPr>
            <w:tcW w:w="2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DFFB154" w14:textId="77777777" w:rsidR="009C15DD" w:rsidRDefault="009C15DD" w:rsidP="009C15DD">
            <w:pPr>
              <w:jc w:val="center"/>
            </w:pPr>
          </w:p>
        </w:tc>
      </w:tr>
      <w:tr w:rsidR="00F636CA" w:rsidRPr="003C1AAA" w14:paraId="78E15C51" w14:textId="77777777" w:rsidTr="00B8394A">
        <w:trPr>
          <w:gridAfter w:val="1"/>
          <w:wAfter w:w="67" w:type="dxa"/>
        </w:trPr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89E1CC" w14:textId="75E7E673" w:rsidR="00F636CA" w:rsidRDefault="00F636CA" w:rsidP="009C15DD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If the P</w:t>
            </w:r>
            <w:r w:rsidR="0096143C">
              <w:rPr>
                <w:rFonts w:ascii="Arial" w:eastAsia="Times New Roman" w:hAnsi="Arial" w:cs="Arial"/>
              </w:rPr>
              <w:t xml:space="preserve">osition </w:t>
            </w:r>
            <w:r>
              <w:rPr>
                <w:rFonts w:ascii="Arial" w:eastAsia="Times New Roman" w:hAnsi="Arial" w:cs="Arial"/>
              </w:rPr>
              <w:t>A</w:t>
            </w:r>
            <w:r w:rsidR="0096143C">
              <w:rPr>
                <w:rFonts w:ascii="Arial" w:eastAsia="Times New Roman" w:hAnsi="Arial" w:cs="Arial"/>
              </w:rPr>
              <w:t xml:space="preserve">ction </w:t>
            </w:r>
            <w:r>
              <w:rPr>
                <w:rFonts w:ascii="Arial" w:eastAsia="Times New Roman" w:hAnsi="Arial" w:cs="Arial"/>
              </w:rPr>
              <w:t>R</w:t>
            </w:r>
            <w:r w:rsidR="0096143C">
              <w:rPr>
                <w:rFonts w:ascii="Arial" w:eastAsia="Times New Roman" w:hAnsi="Arial" w:cs="Arial"/>
              </w:rPr>
              <w:t>equest (PAR)</w:t>
            </w:r>
            <w:r>
              <w:rPr>
                <w:rFonts w:ascii="Arial" w:eastAsia="Times New Roman" w:hAnsi="Arial" w:cs="Arial"/>
              </w:rPr>
              <w:t xml:space="preserve"> process was not used to initiate this change in leadership (i.e. department chairs):</w:t>
            </w:r>
          </w:p>
        </w:tc>
        <w:tc>
          <w:tcPr>
            <w:tcW w:w="2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2A82D5F" w14:textId="77777777" w:rsidR="00F636CA" w:rsidRPr="003C1AAA" w:rsidRDefault="00F636CA" w:rsidP="009C15DD">
            <w:pPr>
              <w:jc w:val="center"/>
              <w:rPr>
                <w:rFonts w:ascii="Arial" w:hAnsi="Arial" w:cs="Arial"/>
              </w:rPr>
            </w:pPr>
          </w:p>
        </w:tc>
      </w:tr>
      <w:tr w:rsidR="00F636CA" w:rsidRPr="003C1AAA" w14:paraId="19B11D4C" w14:textId="77777777" w:rsidTr="00B8394A">
        <w:trPr>
          <w:gridAfter w:val="1"/>
          <w:wAfter w:w="67" w:type="dxa"/>
        </w:trPr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D140B4" w14:textId="57DFAB04" w:rsidR="00F636CA" w:rsidRPr="005777BF" w:rsidRDefault="00F636CA" w:rsidP="00F636CA">
            <w:pPr>
              <w:pStyle w:val="ListParagraph"/>
              <w:numPr>
                <w:ilvl w:val="0"/>
                <w:numId w:val="3"/>
              </w:numPr>
              <w:rPr>
                <w:rFonts w:ascii="Arial" w:eastAsia="Times New Roman" w:hAnsi="Arial" w:cs="Arial"/>
                <w:sz w:val="22"/>
                <w:szCs w:val="22"/>
              </w:rPr>
            </w:pPr>
            <w:r w:rsidRPr="005777BF">
              <w:rPr>
                <w:rFonts w:ascii="Arial" w:eastAsia="Times New Roman" w:hAnsi="Arial" w:cs="Arial"/>
                <w:sz w:val="22"/>
                <w:szCs w:val="22"/>
              </w:rPr>
              <w:t xml:space="preserve">Submit an </w:t>
            </w:r>
            <w:hyperlink r:id="rId11" w:history="1">
              <w:r w:rsidRPr="005777BF">
                <w:rPr>
                  <w:rStyle w:val="Hyperlink"/>
                  <w:rFonts w:ascii="Arial" w:eastAsia="Times New Roman" w:hAnsi="Arial" w:cs="Arial"/>
                  <w:sz w:val="22"/>
                  <w:szCs w:val="22"/>
                </w:rPr>
                <w:t>HR200</w:t>
              </w:r>
            </w:hyperlink>
            <w:r w:rsidRPr="005777BF">
              <w:rPr>
                <w:rFonts w:ascii="Arial" w:eastAsia="Times New Roman" w:hAnsi="Arial" w:cs="Arial"/>
                <w:sz w:val="22"/>
                <w:szCs w:val="22"/>
              </w:rPr>
              <w:t xml:space="preserve"> form</w:t>
            </w:r>
            <w:r w:rsidR="005777BF">
              <w:rPr>
                <w:rFonts w:ascii="Arial" w:eastAsia="Times New Roman" w:hAnsi="Arial" w:cs="Arial"/>
                <w:sz w:val="22"/>
                <w:szCs w:val="22"/>
              </w:rPr>
              <w:t xml:space="preserve"> (</w:t>
            </w:r>
            <w:hyperlink r:id="rId12" w:history="1">
              <w:r w:rsidR="005777BF" w:rsidRPr="005777BF">
                <w:rPr>
                  <w:rStyle w:val="Hyperlink"/>
                  <w:rFonts w:ascii="Arial" w:eastAsia="Times New Roman" w:hAnsi="Arial" w:cs="Arial"/>
                  <w:sz w:val="22"/>
                  <w:szCs w:val="22"/>
                </w:rPr>
                <w:t>guidelines</w:t>
              </w:r>
            </w:hyperlink>
            <w:r w:rsidR="005777BF">
              <w:rPr>
                <w:rFonts w:ascii="Arial" w:eastAsia="Times New Roman" w:hAnsi="Arial" w:cs="Arial"/>
                <w:sz w:val="22"/>
                <w:szCs w:val="22"/>
              </w:rPr>
              <w:t>)</w:t>
            </w:r>
            <w:r w:rsidRPr="005777BF">
              <w:rPr>
                <w:rFonts w:ascii="Arial" w:eastAsia="Times New Roman" w:hAnsi="Arial" w:cs="Arial"/>
                <w:sz w:val="22"/>
                <w:szCs w:val="22"/>
              </w:rPr>
              <w:t xml:space="preserve"> to change position and title</w:t>
            </w:r>
          </w:p>
          <w:p w14:paraId="09C6AA90" w14:textId="010153E8" w:rsidR="005777BF" w:rsidRPr="005777BF" w:rsidRDefault="005777BF" w:rsidP="00F636CA">
            <w:pPr>
              <w:pStyle w:val="ListParagraph"/>
              <w:numPr>
                <w:ilvl w:val="0"/>
                <w:numId w:val="3"/>
              </w:numPr>
              <w:rPr>
                <w:rFonts w:ascii="Arial" w:eastAsia="Times New Roman" w:hAnsi="Arial" w:cs="Arial"/>
                <w:sz w:val="22"/>
                <w:szCs w:val="22"/>
              </w:rPr>
            </w:pPr>
            <w:r w:rsidRPr="005777BF">
              <w:rPr>
                <w:rFonts w:ascii="Arial" w:eastAsia="Times New Roman" w:hAnsi="Arial" w:cs="Arial"/>
                <w:sz w:val="22"/>
                <w:szCs w:val="22"/>
              </w:rPr>
              <w:t xml:space="preserve">Submit an ePAF to add stipend </w:t>
            </w:r>
          </w:p>
          <w:p w14:paraId="67E6EF8D" w14:textId="77777777" w:rsidR="005777BF" w:rsidRPr="005777BF" w:rsidRDefault="005777BF" w:rsidP="00F636CA">
            <w:pPr>
              <w:pStyle w:val="ListParagraph"/>
              <w:numPr>
                <w:ilvl w:val="0"/>
                <w:numId w:val="3"/>
              </w:numPr>
              <w:rPr>
                <w:rFonts w:ascii="Arial" w:eastAsia="Times New Roman" w:hAnsi="Arial" w:cs="Arial"/>
              </w:rPr>
            </w:pPr>
            <w:r w:rsidRPr="005777BF">
              <w:rPr>
                <w:rFonts w:ascii="Arial" w:eastAsia="Times New Roman" w:hAnsi="Arial" w:cs="Arial"/>
                <w:sz w:val="22"/>
                <w:szCs w:val="22"/>
              </w:rPr>
              <w:t>Submit an ePAF to end former supervisor’s position and stipend</w:t>
            </w:r>
          </w:p>
          <w:p w14:paraId="732DF1FC" w14:textId="77777777" w:rsidR="005777BF" w:rsidRDefault="005777BF" w:rsidP="00F636CA">
            <w:pPr>
              <w:pStyle w:val="ListParagraph"/>
              <w:numPr>
                <w:ilvl w:val="0"/>
                <w:numId w:val="3"/>
              </w:numPr>
              <w:rPr>
                <w:rFonts w:ascii="Arial" w:eastAsia="Times New Roman" w:hAnsi="Arial" w:cs="Arial"/>
                <w:sz w:val="22"/>
                <w:szCs w:val="22"/>
              </w:rPr>
            </w:pPr>
            <w:r w:rsidRPr="005777BF">
              <w:rPr>
                <w:rFonts w:ascii="Arial" w:eastAsia="Times New Roman" w:hAnsi="Arial" w:cs="Arial"/>
                <w:sz w:val="22"/>
                <w:szCs w:val="22"/>
              </w:rPr>
              <w:t>Submit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 xml:space="preserve"> a </w:t>
            </w:r>
            <w:hyperlink r:id="rId13" w:history="1">
              <w:r w:rsidRPr="005777BF">
                <w:rPr>
                  <w:rStyle w:val="Hyperlink"/>
                  <w:rFonts w:ascii="Arial" w:eastAsia="Times New Roman" w:hAnsi="Arial" w:cs="Arial"/>
                  <w:sz w:val="22"/>
                  <w:szCs w:val="22"/>
                </w:rPr>
                <w:t>change of supervisor form</w:t>
              </w:r>
            </w:hyperlink>
            <w:r>
              <w:rPr>
                <w:rFonts w:ascii="Arial" w:eastAsia="Times New Roman" w:hAnsi="Arial" w:cs="Arial"/>
                <w:sz w:val="22"/>
                <w:szCs w:val="22"/>
              </w:rPr>
              <w:t xml:space="preserve"> to assign who should report to this new supervisor for timekeeping.</w:t>
            </w:r>
            <w:r w:rsidRPr="005777BF">
              <w:rPr>
                <w:rFonts w:ascii="Arial" w:eastAsia="Times New Roman" w:hAnsi="Arial" w:cs="Arial"/>
                <w:sz w:val="22"/>
                <w:szCs w:val="22"/>
              </w:rPr>
              <w:t xml:space="preserve"> </w:t>
            </w:r>
          </w:p>
          <w:p w14:paraId="4EB1D5BE" w14:textId="4AD0D928" w:rsidR="0074519C" w:rsidRPr="005777BF" w:rsidRDefault="0074519C" w:rsidP="00F636CA">
            <w:pPr>
              <w:pStyle w:val="ListParagraph"/>
              <w:numPr>
                <w:ilvl w:val="0"/>
                <w:numId w:val="3"/>
              </w:numPr>
              <w:rPr>
                <w:rFonts w:ascii="Arial" w:eastAsia="Times New Roman" w:hAnsi="Arial" w:cs="Arial"/>
                <w:sz w:val="22"/>
                <w:szCs w:val="22"/>
              </w:rPr>
            </w:pPr>
            <w:r w:rsidRPr="1E2842A9">
              <w:rPr>
                <w:rFonts w:ascii="Arial" w:eastAsia="Times New Roman" w:hAnsi="Arial" w:cs="Arial"/>
                <w:sz w:val="22"/>
                <w:szCs w:val="22"/>
              </w:rPr>
              <w:t xml:space="preserve">Submit a ticket in team dynamix to update directory office and/or extension number: </w:t>
            </w:r>
            <w:hyperlink r:id="rId14">
              <w:r w:rsidRPr="1E2842A9">
                <w:rPr>
                  <w:rStyle w:val="Hyperlink"/>
                  <w:rFonts w:ascii="Arial" w:eastAsia="Times New Roman" w:hAnsi="Arial" w:cs="Arial"/>
                  <w:sz w:val="22"/>
                  <w:szCs w:val="22"/>
                </w:rPr>
                <w:t>https://wichita.teamdynamix.com/TDClient/1907/Portal/Requests/ServiceCatalog</w:t>
              </w:r>
            </w:hyperlink>
            <w:r w:rsidRPr="1E2842A9">
              <w:rPr>
                <w:rFonts w:ascii="Arial" w:eastAsia="Times New Roman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2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761B032" w14:textId="77777777" w:rsidR="00F636CA" w:rsidRPr="003C1AAA" w:rsidRDefault="00F636CA" w:rsidP="009C15DD">
            <w:pPr>
              <w:jc w:val="center"/>
              <w:rPr>
                <w:rFonts w:ascii="Arial" w:hAnsi="Arial" w:cs="Arial"/>
              </w:rPr>
            </w:pPr>
          </w:p>
        </w:tc>
      </w:tr>
      <w:tr w:rsidR="00142119" w:rsidRPr="003C1AAA" w14:paraId="44A94E5F" w14:textId="77777777" w:rsidTr="00B8394A">
        <w:trPr>
          <w:gridAfter w:val="1"/>
          <w:wAfter w:w="67" w:type="dxa"/>
        </w:trPr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3A689C" w14:textId="652D1252" w:rsidR="00142119" w:rsidRDefault="00142119" w:rsidP="009C15DD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For </w:t>
            </w:r>
            <w:r w:rsidR="006155F7">
              <w:rPr>
                <w:rFonts w:ascii="Arial" w:eastAsia="Times New Roman" w:hAnsi="Arial" w:cs="Arial"/>
              </w:rPr>
              <w:t xml:space="preserve">system </w:t>
            </w:r>
            <w:r>
              <w:rPr>
                <w:rFonts w:ascii="Arial" w:eastAsia="Times New Roman" w:hAnsi="Arial" w:cs="Arial"/>
              </w:rPr>
              <w:t>access (if needed):</w:t>
            </w:r>
          </w:p>
        </w:tc>
        <w:tc>
          <w:tcPr>
            <w:tcW w:w="2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2CBEF54" w14:textId="77777777" w:rsidR="00142119" w:rsidRPr="003C1AAA" w:rsidRDefault="00142119" w:rsidP="009C15DD">
            <w:pPr>
              <w:jc w:val="center"/>
              <w:rPr>
                <w:rFonts w:ascii="Arial" w:hAnsi="Arial" w:cs="Arial"/>
              </w:rPr>
            </w:pPr>
          </w:p>
        </w:tc>
      </w:tr>
      <w:tr w:rsidR="00142119" w:rsidRPr="003C1AAA" w14:paraId="5DA9FBED" w14:textId="77777777" w:rsidTr="00B8394A">
        <w:trPr>
          <w:gridAfter w:val="1"/>
          <w:wAfter w:w="67" w:type="dxa"/>
        </w:trPr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7038D54" w14:textId="2837C15D" w:rsidR="00142119" w:rsidRPr="00142119" w:rsidRDefault="00142119" w:rsidP="00142119">
            <w:pPr>
              <w:pStyle w:val="ListParagraph"/>
              <w:numPr>
                <w:ilvl w:val="0"/>
                <w:numId w:val="2"/>
              </w:numPr>
              <w:rPr>
                <w:rFonts w:ascii="Arial" w:eastAsia="Times New Roman" w:hAnsi="Arial" w:cs="Arial"/>
                <w:sz w:val="22"/>
                <w:szCs w:val="22"/>
              </w:rPr>
            </w:pPr>
            <w:r w:rsidRPr="00142119">
              <w:rPr>
                <w:rFonts w:ascii="Arial" w:eastAsia="Times New Roman" w:hAnsi="Arial" w:cs="Arial"/>
                <w:sz w:val="22"/>
                <w:szCs w:val="22"/>
              </w:rPr>
              <w:t>Banner, Reporting Services, WSU Reporting</w:t>
            </w:r>
            <w:r w:rsidR="00195A31">
              <w:rPr>
                <w:rFonts w:ascii="Arial" w:eastAsia="Times New Roman" w:hAnsi="Arial" w:cs="Arial"/>
                <w:sz w:val="22"/>
                <w:szCs w:val="22"/>
              </w:rPr>
              <w:t xml:space="preserve"> access</w:t>
            </w:r>
            <w:r w:rsidRPr="00142119">
              <w:rPr>
                <w:rFonts w:ascii="Arial" w:eastAsia="Times New Roman" w:hAnsi="Arial" w:cs="Arial"/>
                <w:sz w:val="22"/>
                <w:szCs w:val="22"/>
              </w:rPr>
              <w:t xml:space="preserve"> for assigned org</w:t>
            </w:r>
            <w:r w:rsidR="005777BF">
              <w:rPr>
                <w:rFonts w:ascii="Arial" w:eastAsia="Times New Roman" w:hAnsi="Arial" w:cs="Arial"/>
                <w:sz w:val="22"/>
                <w:szCs w:val="22"/>
              </w:rPr>
              <w:t xml:space="preserve"> (to add new supervisor and remove previous supervisor access)</w:t>
            </w:r>
            <w:r w:rsidRPr="00142119">
              <w:rPr>
                <w:rFonts w:ascii="Arial" w:eastAsia="Times New Roman" w:hAnsi="Arial" w:cs="Arial"/>
                <w:sz w:val="22"/>
                <w:szCs w:val="22"/>
              </w:rPr>
              <w:t xml:space="preserve"> Submit a ticket in team dynamix</w:t>
            </w:r>
            <w:r w:rsidR="0074519C">
              <w:rPr>
                <w:rFonts w:ascii="Arial" w:eastAsia="Times New Roman" w:hAnsi="Arial" w:cs="Arial"/>
                <w:sz w:val="22"/>
                <w:szCs w:val="22"/>
              </w:rPr>
              <w:t>:</w:t>
            </w:r>
            <w:r w:rsidRPr="00142119">
              <w:rPr>
                <w:rFonts w:ascii="Arial" w:eastAsia="Times New Roman" w:hAnsi="Arial" w:cs="Arial"/>
                <w:sz w:val="22"/>
                <w:szCs w:val="22"/>
              </w:rPr>
              <w:t xml:space="preserve"> </w:t>
            </w:r>
            <w:hyperlink r:id="rId15" w:history="1">
              <w:r w:rsidR="0074519C" w:rsidRPr="00890538">
                <w:rPr>
                  <w:rStyle w:val="Hyperlink"/>
                </w:rPr>
                <w:t>https://wichita.teamdynamix.com/TDClient/1907/Portal/Requests/ServiceCatalog</w:t>
              </w:r>
            </w:hyperlink>
            <w:r w:rsidR="0074519C">
              <w:t xml:space="preserve"> </w:t>
            </w:r>
          </w:p>
        </w:tc>
        <w:tc>
          <w:tcPr>
            <w:tcW w:w="2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E51A815" w14:textId="77777777" w:rsidR="00142119" w:rsidRPr="003C1AAA" w:rsidRDefault="00142119" w:rsidP="009C15DD">
            <w:pPr>
              <w:jc w:val="center"/>
              <w:rPr>
                <w:rFonts w:ascii="Arial" w:hAnsi="Arial" w:cs="Arial"/>
              </w:rPr>
            </w:pPr>
          </w:p>
        </w:tc>
      </w:tr>
      <w:tr w:rsidR="00E317A5" w:rsidRPr="003C1AAA" w14:paraId="41429822" w14:textId="77777777" w:rsidTr="00B8394A">
        <w:trPr>
          <w:gridAfter w:val="1"/>
          <w:wAfter w:w="67" w:type="dxa"/>
        </w:trPr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D0E4E5" w14:textId="45EC1E75" w:rsidR="00E317A5" w:rsidRPr="00E317A5" w:rsidRDefault="00E317A5" w:rsidP="00E317A5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tify (if needed):</w:t>
            </w:r>
          </w:p>
        </w:tc>
        <w:tc>
          <w:tcPr>
            <w:tcW w:w="2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EA0806" w14:textId="77777777" w:rsidR="00E317A5" w:rsidRPr="003C1AAA" w:rsidRDefault="00E317A5" w:rsidP="00E317A5">
            <w:pPr>
              <w:jc w:val="center"/>
              <w:rPr>
                <w:rFonts w:ascii="Arial" w:hAnsi="Arial" w:cs="Arial"/>
              </w:rPr>
            </w:pPr>
          </w:p>
        </w:tc>
      </w:tr>
      <w:tr w:rsidR="00E317A5" w:rsidRPr="003C1AAA" w14:paraId="0D1C5026" w14:textId="77777777" w:rsidTr="00B8394A">
        <w:trPr>
          <w:gridAfter w:val="1"/>
          <w:wAfter w:w="67" w:type="dxa"/>
        </w:trPr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F0957F" w14:textId="123B71C3" w:rsidR="00E317A5" w:rsidRPr="00E317A5" w:rsidRDefault="00E317A5" w:rsidP="00E317A5">
            <w:pPr>
              <w:pStyle w:val="ListParagraph"/>
              <w:numPr>
                <w:ilvl w:val="0"/>
                <w:numId w:val="2"/>
              </w:numPr>
              <w:rPr>
                <w:rFonts w:ascii="Arial" w:eastAsia="Times New Roman" w:hAnsi="Arial" w:cs="Arial"/>
              </w:rPr>
            </w:pPr>
            <w:r w:rsidRPr="00E317A5">
              <w:rPr>
                <w:rFonts w:ascii="Arial" w:eastAsia="Times New Roman" w:hAnsi="Arial" w:cs="Arial"/>
                <w:sz w:val="22"/>
                <w:szCs w:val="22"/>
              </w:rPr>
              <w:t>Budget Officer (BO) or Budget Review officer (BRO) – email</w:t>
            </w:r>
            <w:r w:rsidRPr="00E317A5">
              <w:rPr>
                <w:rFonts w:ascii="Arial" w:eastAsia="Times New Roman" w:hAnsi="Arial" w:cs="Arial"/>
              </w:rPr>
              <w:t xml:space="preserve"> </w:t>
            </w:r>
            <w:hyperlink r:id="rId16" w:history="1">
              <w:r w:rsidRPr="00E317A5">
                <w:rPr>
                  <w:rStyle w:val="Hyperlink"/>
                  <w:rFonts w:ascii="Arial" w:eastAsia="Times New Roman" w:hAnsi="Arial" w:cs="Arial"/>
                  <w:sz w:val="22"/>
                  <w:szCs w:val="22"/>
                </w:rPr>
                <w:t>David.Miller@wichita.edu</w:t>
              </w:r>
            </w:hyperlink>
            <w:r w:rsidRPr="00E317A5">
              <w:rPr>
                <w:rFonts w:ascii="Arial" w:eastAsia="Times New Roman" w:hAnsi="Arial" w:cs="Arial"/>
              </w:rPr>
              <w:t xml:space="preserve"> </w:t>
            </w:r>
            <w:r w:rsidRPr="00E317A5">
              <w:rPr>
                <w:rFonts w:ascii="Arial" w:eastAsia="Times New Roman" w:hAnsi="Arial" w:cs="Arial"/>
                <w:sz w:val="22"/>
                <w:szCs w:val="22"/>
              </w:rPr>
              <w:t xml:space="preserve">to notify of the change (to add a new BO/BRO and remove prior) and identify if this supervisor will be a budget officer or </w:t>
            </w:r>
            <w:r w:rsidRPr="00E317A5">
              <w:rPr>
                <w:rFonts w:ascii="Arial" w:eastAsia="Times New Roman" w:hAnsi="Arial" w:cs="Arial"/>
                <w:sz w:val="22"/>
                <w:szCs w:val="22"/>
              </w:rPr>
              <w:lastRenderedPageBreak/>
              <w:t>budget review office.  Budget will update FWABROF and this will also provide access to PeopleAdmin</w:t>
            </w:r>
          </w:p>
        </w:tc>
        <w:tc>
          <w:tcPr>
            <w:tcW w:w="2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AA3E887" w14:textId="77777777" w:rsidR="00E317A5" w:rsidRPr="003C1AAA" w:rsidRDefault="00E317A5" w:rsidP="00E317A5">
            <w:pPr>
              <w:jc w:val="center"/>
              <w:rPr>
                <w:rFonts w:ascii="Arial" w:hAnsi="Arial" w:cs="Arial"/>
              </w:rPr>
            </w:pPr>
          </w:p>
        </w:tc>
      </w:tr>
      <w:tr w:rsidR="00195A31" w:rsidRPr="003C1AAA" w14:paraId="712CAA0C" w14:textId="77777777" w:rsidTr="00B8394A">
        <w:trPr>
          <w:gridAfter w:val="1"/>
          <w:wAfter w:w="67" w:type="dxa"/>
        </w:trPr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F0202E" w14:textId="01638CD2" w:rsidR="00195A31" w:rsidRDefault="00195A31" w:rsidP="00195A31">
            <w:pPr>
              <w:pStyle w:val="ListParagraph"/>
              <w:numPr>
                <w:ilvl w:val="0"/>
                <w:numId w:val="2"/>
              </w:numPr>
              <w:rPr>
                <w:rFonts w:ascii="Arial" w:eastAsia="Times New Roman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 xml:space="preserve">Add to the business continuity plan as the supervisor of the org by emailing </w:t>
            </w:r>
            <w:hyperlink r:id="rId17" w:history="1">
              <w:r w:rsidRPr="002028F8">
                <w:rPr>
                  <w:rStyle w:val="Hyperlink"/>
                  <w:rFonts w:ascii="Arial" w:eastAsia="Times New Roman" w:hAnsi="Arial" w:cs="Arial"/>
                  <w:sz w:val="22"/>
                  <w:szCs w:val="22"/>
                </w:rPr>
                <w:t>mytraining@wichita.edu</w:t>
              </w:r>
            </w:hyperlink>
            <w:r>
              <w:rPr>
                <w:rFonts w:ascii="Arial" w:eastAsia="Times New Roman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2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D0F5B42" w14:textId="77777777" w:rsidR="00195A31" w:rsidRPr="003C1AAA" w:rsidRDefault="00195A31" w:rsidP="00195A31">
            <w:pPr>
              <w:jc w:val="center"/>
              <w:rPr>
                <w:rFonts w:ascii="Arial" w:hAnsi="Arial" w:cs="Arial"/>
              </w:rPr>
            </w:pPr>
          </w:p>
        </w:tc>
      </w:tr>
      <w:tr w:rsidR="00B841E5" w:rsidRPr="003C1AAA" w14:paraId="38B37B75" w14:textId="77777777" w:rsidTr="00D80FE2">
        <w:trPr>
          <w:gridAfter w:val="1"/>
          <w:wAfter w:w="67" w:type="dxa"/>
        </w:trPr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BA9031" w14:textId="56E72D32" w:rsidR="00B841E5" w:rsidRDefault="00B841E5" w:rsidP="00195A31">
            <w:pPr>
              <w:pStyle w:val="ListParagraph"/>
              <w:numPr>
                <w:ilvl w:val="0"/>
                <w:numId w:val="2"/>
              </w:numPr>
              <w:rPr>
                <w:rFonts w:ascii="Arial" w:eastAsia="Times New Roman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 xml:space="preserve">If department chair change: email </w:t>
            </w:r>
            <w:hyperlink r:id="rId18" w:history="1">
              <w:r w:rsidRPr="00890538">
                <w:rPr>
                  <w:rStyle w:val="Hyperlink"/>
                  <w:rFonts w:ascii="Arial" w:eastAsia="Times New Roman" w:hAnsi="Arial" w:cs="Arial"/>
                  <w:sz w:val="22"/>
                  <w:szCs w:val="22"/>
                </w:rPr>
                <w:t>gina.crabtree@wichita.edu</w:t>
              </w:r>
            </w:hyperlink>
            <w:r>
              <w:rPr>
                <w:rFonts w:ascii="Arial" w:eastAsia="Times New Roman" w:hAnsi="Arial" w:cs="Arial"/>
                <w:sz w:val="22"/>
                <w:szCs w:val="22"/>
              </w:rPr>
              <w:t xml:space="preserve"> to notify of the new chair.</w:t>
            </w:r>
          </w:p>
        </w:tc>
        <w:tc>
          <w:tcPr>
            <w:tcW w:w="2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F3AAAB3" w14:textId="77777777" w:rsidR="00B841E5" w:rsidRPr="003C1AAA" w:rsidRDefault="00B841E5" w:rsidP="00195A31">
            <w:pPr>
              <w:jc w:val="center"/>
              <w:rPr>
                <w:rFonts w:ascii="Arial" w:hAnsi="Arial" w:cs="Arial"/>
              </w:rPr>
            </w:pPr>
          </w:p>
        </w:tc>
      </w:tr>
      <w:tr w:rsidR="00AC492D" w:rsidRPr="003C1AAA" w14:paraId="5C271385" w14:textId="77777777" w:rsidTr="00D80FE2">
        <w:trPr>
          <w:gridAfter w:val="1"/>
          <w:wAfter w:w="67" w:type="dxa"/>
        </w:trPr>
        <w:tc>
          <w:tcPr>
            <w:tcW w:w="8280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</w:tcPr>
          <w:p w14:paraId="779CCCCE" w14:textId="77777777" w:rsidR="00AC492D" w:rsidRDefault="00AC492D" w:rsidP="00D80FE2">
            <w:pPr>
              <w:pStyle w:val="ListParagraph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2273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vAlign w:val="bottom"/>
          </w:tcPr>
          <w:p w14:paraId="5569EFF3" w14:textId="77777777" w:rsidR="00AC492D" w:rsidRPr="003C1AAA" w:rsidRDefault="00AC492D" w:rsidP="00195A31">
            <w:pPr>
              <w:jc w:val="center"/>
              <w:rPr>
                <w:rFonts w:ascii="Arial" w:hAnsi="Arial" w:cs="Arial"/>
              </w:rPr>
            </w:pPr>
          </w:p>
        </w:tc>
      </w:tr>
      <w:tr w:rsidR="00EA4EB4" w:rsidRPr="003C1AAA" w14:paraId="0937F0C5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</w:tcPr>
          <w:p w14:paraId="1B70EC0A" w14:textId="569D80AD" w:rsidR="00EA4EB4" w:rsidRPr="003C1AAA" w:rsidRDefault="00EA4EB4" w:rsidP="00EA4EB4">
            <w:pPr>
              <w:rPr>
                <w:rFonts w:ascii="Arial" w:hAnsi="Arial" w:cs="Arial"/>
                <w:b/>
              </w:rPr>
            </w:pPr>
            <w:r w:rsidRPr="00B07C83">
              <w:rPr>
                <w:rFonts w:ascii="Arial" w:hAnsi="Arial" w:cs="Arial"/>
                <w:b/>
                <w:color w:val="FFFFFF" w:themeColor="background1"/>
              </w:rPr>
              <w:t xml:space="preserve">NEW </w:t>
            </w:r>
            <w:r>
              <w:rPr>
                <w:rFonts w:ascii="Arial" w:hAnsi="Arial" w:cs="Arial"/>
                <w:b/>
                <w:color w:val="FFFFFF" w:themeColor="background1"/>
              </w:rPr>
              <w:t xml:space="preserve">SUPERVISOR </w:t>
            </w:r>
            <w:r w:rsidRPr="00B07C83">
              <w:rPr>
                <w:rFonts w:ascii="Arial" w:hAnsi="Arial" w:cs="Arial"/>
                <w:b/>
                <w:color w:val="FFFFFF" w:themeColor="background1"/>
              </w:rPr>
              <w:t xml:space="preserve"> – FIRST WEEK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</w:tcPr>
          <w:p w14:paraId="561BF2A1" w14:textId="77777777" w:rsidR="00EA4EB4" w:rsidRPr="003C1AAA" w:rsidRDefault="00EA4EB4" w:rsidP="003C1AAA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B07C83" w:rsidRPr="003C1AAA" w14:paraId="01008511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A49CAEE" w14:textId="77777777" w:rsidR="00B07C83" w:rsidRPr="003C1AAA" w:rsidRDefault="00B07C83" w:rsidP="003C1AAA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FAD66B" w14:textId="77777777" w:rsidR="00B07C83" w:rsidRPr="003C1AAA" w:rsidRDefault="00B07C83" w:rsidP="003C1AAA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DATE COMPLETED</w:t>
            </w:r>
          </w:p>
        </w:tc>
      </w:tr>
      <w:tr w:rsidR="00B07C83" w:rsidRPr="003C1AAA" w14:paraId="1F5DB827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238A46" w14:textId="47CFCB7E" w:rsidR="00B07C83" w:rsidRPr="003C1AAA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 xml:space="preserve">Introduce </w:t>
            </w:r>
            <w:r w:rsidR="006155F7">
              <w:rPr>
                <w:rFonts w:ascii="Arial" w:hAnsi="Arial" w:cs="Arial"/>
              </w:rPr>
              <w:t>supervisor</w:t>
            </w:r>
            <w:r w:rsidRPr="003C1AAA">
              <w:rPr>
                <w:rFonts w:ascii="Arial" w:hAnsi="Arial" w:cs="Arial"/>
              </w:rPr>
              <w:t xml:space="preserve"> to internal/external </w:t>
            </w:r>
            <w:r>
              <w:rPr>
                <w:rFonts w:ascii="Arial" w:hAnsi="Arial" w:cs="Arial"/>
              </w:rPr>
              <w:t>staff</w:t>
            </w:r>
            <w:r w:rsidRPr="003C1AA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67C733C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556D8EC5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96E68E3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 xml:space="preserve">Tour office, </w:t>
            </w:r>
            <w:r>
              <w:rPr>
                <w:rFonts w:ascii="Arial" w:hAnsi="Arial" w:cs="Arial"/>
              </w:rPr>
              <w:t>including</w:t>
            </w:r>
            <w:r w:rsidRPr="003C1AAA">
              <w:rPr>
                <w:rFonts w:ascii="Arial" w:hAnsi="Arial" w:cs="Arial"/>
              </w:rPr>
              <w:t xml:space="preserve"> restrooms and break areas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BBAB98F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626CF5" w:rsidRPr="003C1AAA" w14:paraId="74D7AC35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0B0404" w14:textId="77777777" w:rsidR="00626CF5" w:rsidRPr="003C1AAA" w:rsidRDefault="00626CF5" w:rsidP="00626C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plain break room policies (food storage and community utensils) 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CA5EF3C" w14:textId="77777777" w:rsidR="00626CF5" w:rsidRPr="003C1AAA" w:rsidRDefault="00626CF5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626CF5" w:rsidRPr="003C1AAA" w14:paraId="29515CEA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F65E2D" w14:textId="77777777" w:rsidR="00626CF5" w:rsidRDefault="00626CF5" w:rsidP="00626CF5">
            <w:r>
              <w:rPr>
                <w:rFonts w:ascii="Arial" w:hAnsi="Arial" w:cs="Arial"/>
              </w:rPr>
              <w:t>Explain</w:t>
            </w:r>
            <w:r w:rsidRPr="00861D5C">
              <w:rPr>
                <w:rFonts w:ascii="Arial" w:hAnsi="Arial" w:cs="Arial"/>
              </w:rPr>
              <w:t xml:space="preserve"> break rules, including lunch</w:t>
            </w:r>
            <w:r>
              <w:rPr>
                <w:rFonts w:ascii="Arial" w:hAnsi="Arial" w:cs="Arial"/>
              </w:rPr>
              <w:t>time and</w:t>
            </w:r>
            <w:r w:rsidRPr="00861D5C">
              <w:rPr>
                <w:rFonts w:ascii="Arial" w:hAnsi="Arial" w:cs="Arial"/>
              </w:rPr>
              <w:t xml:space="preserve"> smoking</w:t>
            </w:r>
            <w:r>
              <w:rPr>
                <w:rFonts w:ascii="Arial" w:hAnsi="Arial" w:cs="Arial"/>
              </w:rPr>
              <w:t xml:space="preserve"> policies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878DA2" w14:textId="77777777" w:rsidR="00626CF5" w:rsidRDefault="00626CF5" w:rsidP="00626CF5">
            <w:pPr>
              <w:jc w:val="center"/>
            </w:pPr>
          </w:p>
        </w:tc>
      </w:tr>
      <w:tr w:rsidR="00B07C83" w:rsidRPr="003C1AAA" w14:paraId="798ABCC6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166476A" w14:textId="77777777" w:rsidR="00B07C83" w:rsidRPr="003C1AAA" w:rsidRDefault="00B07C83" w:rsidP="00AC1A96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Review job description and org chart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BCE6F25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202D1311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F9078E" w14:textId="77777777" w:rsidR="00B07C83" w:rsidRPr="003C1AAA" w:rsidRDefault="00B07C83" w:rsidP="0090773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Review telephone</w:t>
            </w:r>
            <w:r w:rsidR="00626CF5">
              <w:rPr>
                <w:rFonts w:ascii="Arial" w:hAnsi="Arial" w:cs="Arial"/>
              </w:rPr>
              <w:t>, long distance card</w:t>
            </w:r>
            <w:r w:rsidRPr="003C1AAA">
              <w:rPr>
                <w:rFonts w:ascii="Arial" w:hAnsi="Arial" w:cs="Arial"/>
              </w:rPr>
              <w:t>, fax, e-mail, calendar use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9A37E32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5A3DD899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C4147EB" w14:textId="77777777" w:rsidR="00B07C83" w:rsidRPr="003C1AAA" w:rsidRDefault="00B07C83" w:rsidP="001C629C">
            <w:pPr>
              <w:rPr>
                <w:rFonts w:ascii="Arial" w:hAnsi="Arial" w:cs="Arial"/>
                <w:highlight w:val="yellow"/>
              </w:rPr>
            </w:pPr>
            <w:r w:rsidRPr="003C1AAA">
              <w:rPr>
                <w:rFonts w:ascii="Arial" w:hAnsi="Arial" w:cs="Arial"/>
              </w:rPr>
              <w:t>Review department gui</w:t>
            </w:r>
            <w:r>
              <w:rPr>
                <w:rFonts w:ascii="Arial" w:hAnsi="Arial" w:cs="Arial"/>
              </w:rPr>
              <w:t>delines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F70ECEB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70CC765D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1AB4EB6" w14:textId="77777777" w:rsidR="00B07C83" w:rsidRPr="00B36E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p</w:t>
            </w:r>
            <w:r w:rsidRPr="00B36EAA">
              <w:rPr>
                <w:rFonts w:ascii="Arial" w:hAnsi="Arial" w:cs="Arial"/>
              </w:rPr>
              <w:t>ay/timekeeping procedures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3F74985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22A796BE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E5C225" w14:textId="77777777" w:rsidR="00B07C83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Explain attendance guidelines, call-in procedures and requests for time off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F560916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536DBA79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24EB358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w</w:t>
            </w:r>
            <w:r w:rsidRPr="00B36EAA">
              <w:rPr>
                <w:rFonts w:ascii="Arial" w:hAnsi="Arial" w:cs="Arial"/>
              </w:rPr>
              <w:t>ork schedule and office hours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042F2E9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45CF0E5B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97881A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m</w:t>
            </w:r>
            <w:r w:rsidRPr="00B36EAA">
              <w:rPr>
                <w:rFonts w:ascii="Arial" w:hAnsi="Arial" w:cs="Arial"/>
              </w:rPr>
              <w:t>ail (incoming/outgoing)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74D269C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1B182DFA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66912D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p</w:t>
            </w:r>
            <w:r w:rsidRPr="00B36EAA">
              <w:rPr>
                <w:rFonts w:ascii="Arial" w:hAnsi="Arial" w:cs="Arial"/>
              </w:rPr>
              <w:t>urchase orders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0DC3635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0610153D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9A8956F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b</w:t>
            </w:r>
            <w:r w:rsidRPr="00B36EAA">
              <w:rPr>
                <w:rFonts w:ascii="Arial" w:hAnsi="Arial" w:cs="Arial"/>
              </w:rPr>
              <w:t>uilding access and keys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379787D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028DB4DE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0B7B5F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o</w:t>
            </w:r>
            <w:r w:rsidRPr="00B36EAA">
              <w:rPr>
                <w:rFonts w:ascii="Arial" w:hAnsi="Arial" w:cs="Arial"/>
              </w:rPr>
              <w:t>ffice open/close procedures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D88C22A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0A142DF2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605E3A" w14:textId="573B8E15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o</w:t>
            </w:r>
            <w:r w:rsidRPr="00B36EAA">
              <w:rPr>
                <w:rFonts w:ascii="Arial" w:hAnsi="Arial" w:cs="Arial"/>
              </w:rPr>
              <w:t>ffice supplies and office equipment</w:t>
            </w:r>
            <w:r w:rsidR="00B8394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90B85AE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54AC3E42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334633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b</w:t>
            </w:r>
            <w:r w:rsidRPr="00B36EAA">
              <w:rPr>
                <w:rFonts w:ascii="Arial" w:hAnsi="Arial" w:cs="Arial"/>
              </w:rPr>
              <w:t>uilding safety and emergency preparedness (tornado, fire)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118EF97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548B4661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DD51F9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d</w:t>
            </w:r>
            <w:r w:rsidRPr="00B36EAA">
              <w:rPr>
                <w:rFonts w:ascii="Arial" w:hAnsi="Arial" w:cs="Arial"/>
              </w:rPr>
              <w:t>ress code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B9EC228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1DDAEF17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17ECDF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travel procedures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6E72DF4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2450E4E8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130C29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Explain how/where to save items on computers, networks, etc.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CC673AF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017E2C10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6A5413" w14:textId="20623C7C" w:rsidR="00B07C83" w:rsidRPr="003C1AAA" w:rsidRDefault="00B07C83" w:rsidP="00C47788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 xml:space="preserve">Enroll </w:t>
            </w:r>
            <w:r w:rsidR="00946EF6">
              <w:rPr>
                <w:rFonts w:ascii="Arial" w:hAnsi="Arial" w:cs="Arial"/>
              </w:rPr>
              <w:t>supervisor</w:t>
            </w:r>
            <w:r w:rsidRPr="003C1AAA">
              <w:rPr>
                <w:rFonts w:ascii="Arial" w:hAnsi="Arial" w:cs="Arial"/>
              </w:rPr>
              <w:t xml:space="preserve"> in on-campus trainings such as</w:t>
            </w:r>
            <w:r>
              <w:rPr>
                <w:rFonts w:ascii="Arial" w:hAnsi="Arial" w:cs="Arial"/>
              </w:rPr>
              <w:t>:</w:t>
            </w:r>
            <w:r w:rsidR="0074519C">
              <w:rPr>
                <w:rFonts w:ascii="Arial" w:hAnsi="Arial" w:cs="Arial"/>
              </w:rPr>
              <w:t xml:space="preserve"> Campus Security Authority 2020</w:t>
            </w:r>
            <w:r w:rsidR="00A610EA"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</w:rPr>
              <w:t xml:space="preserve">FERPA, </w:t>
            </w:r>
            <w:r w:rsidR="00C47788">
              <w:rPr>
                <w:rFonts w:ascii="Arial" w:hAnsi="Arial" w:cs="Arial"/>
              </w:rPr>
              <w:t>Care Team</w:t>
            </w:r>
            <w:r w:rsidR="00A610EA">
              <w:rPr>
                <w:rFonts w:ascii="Arial" w:hAnsi="Arial" w:cs="Arial"/>
              </w:rPr>
              <w:t>, Preventing Harassment &amp; Discrimination,</w:t>
            </w:r>
            <w:r w:rsidR="0074519C">
              <w:rPr>
                <w:rFonts w:ascii="Arial" w:hAnsi="Arial" w:cs="Arial"/>
              </w:rPr>
              <w:t xml:space="preserve"> Drug Free workplace training, </w:t>
            </w:r>
            <w:r w:rsidR="00A610EA">
              <w:rPr>
                <w:rFonts w:ascii="Arial" w:hAnsi="Arial" w:cs="Arial"/>
              </w:rPr>
              <w:t xml:space="preserve"> Banner, </w:t>
            </w:r>
            <w:r w:rsidR="00762775">
              <w:rPr>
                <w:rFonts w:ascii="Arial" w:hAnsi="Arial" w:cs="Arial"/>
              </w:rPr>
              <w:t>Self-service &amp; Reporting services Finances (Registrar), Visa Business Procurement Card Training (Financial Operations), ePAF for Approvers and Originators, ePAF Training II Requisition Approvals, Faculty Search Process</w:t>
            </w:r>
            <w:r w:rsidR="00863674">
              <w:rPr>
                <w:rFonts w:ascii="Arial" w:hAnsi="Arial" w:cs="Arial"/>
              </w:rPr>
              <w:t xml:space="preserve"> (Academic Affairs)</w:t>
            </w:r>
            <w:r w:rsidR="00762775">
              <w:rPr>
                <w:rFonts w:ascii="Arial" w:hAnsi="Arial" w:cs="Arial"/>
              </w:rPr>
              <w:t xml:space="preserve">, PeopleAdmin Training, myPerformance Training (staff reviews), Schedule Building I &amp; II (Registrar), Student Inquiry, Advisor, Permission and Holds (Registrar), SSC Navigate, APS, </w:t>
            </w:r>
            <w:r w:rsidR="00A610EA">
              <w:rPr>
                <w:rFonts w:ascii="Arial" w:hAnsi="Arial" w:cs="Arial"/>
              </w:rPr>
              <w:t>etc.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02834CB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D80FE2" w:rsidRPr="003C1AAA" w14:paraId="6E10F9DD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ED664E" w14:textId="243C6BB3" w:rsidR="00D80FE2" w:rsidRPr="003C1AAA" w:rsidRDefault="00D80FE2" w:rsidP="00B36EAA">
            <w:pPr>
              <w:rPr>
                <w:rFonts w:ascii="Arial" w:hAnsi="Arial" w:cs="Arial"/>
              </w:rPr>
            </w:pPr>
            <w:r w:rsidRPr="004A4FF6">
              <w:rPr>
                <w:rFonts w:ascii="Arial" w:hAnsi="Arial" w:cs="Arial"/>
              </w:rPr>
              <w:t xml:space="preserve">Schedule times for the new </w:t>
            </w:r>
            <w:r>
              <w:rPr>
                <w:rFonts w:ascii="Arial" w:hAnsi="Arial" w:cs="Arial"/>
              </w:rPr>
              <w:t>supervisor</w:t>
            </w:r>
            <w:r w:rsidRPr="004A4FF6">
              <w:rPr>
                <w:rFonts w:ascii="Arial" w:hAnsi="Arial" w:cs="Arial"/>
              </w:rPr>
              <w:t xml:space="preserve"> to sit with each department and discuss how they will interact/work together with this department, if applicable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D7A7616" w14:textId="77777777" w:rsidR="00D80FE2" w:rsidRPr="003C1AAA" w:rsidRDefault="00D80FE2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29999DB0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6D0CE5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Record gree</w:t>
            </w:r>
            <w:r>
              <w:rPr>
                <w:rFonts w:ascii="Arial" w:hAnsi="Arial" w:cs="Arial"/>
              </w:rPr>
              <w:t>ting/voicemail on office phone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294980A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4C25AC04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432B8D" w14:textId="388F4B75" w:rsidR="00B07C83" w:rsidRPr="003C1AAA" w:rsidRDefault="00B8394A" w:rsidP="00810D3B">
            <w:pPr>
              <w:rPr>
                <w:rFonts w:ascii="Arial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>Order business cards</w:t>
            </w:r>
            <w:r>
              <w:rPr>
                <w:rFonts w:ascii="Arial" w:eastAsia="Times New Roman" w:hAnsi="Arial" w:cs="Arial"/>
              </w:rPr>
              <w:t>, name tag, name plate, and/or uniforms, ask them to verify it has the name on it they would like to be called.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CEA860D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4E5E5021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44E2B4" w14:textId="786A442A" w:rsidR="00B07C83" w:rsidRPr="003C1AAA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Explain Outlook calendar procedures</w:t>
            </w:r>
            <w:r w:rsidR="00B8394A">
              <w:rPr>
                <w:rFonts w:ascii="Arial" w:hAnsi="Arial" w:cs="Arial"/>
              </w:rPr>
              <w:t xml:space="preserve"> and set up email signature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9B9F7A5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15C6A929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34DE01" w14:textId="77777777" w:rsidR="00B07C83" w:rsidRPr="003C1AAA" w:rsidRDefault="00B07C83" w:rsidP="00AC1A96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Discuss University and dept. missions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E3581EF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FB7809" w:rsidRPr="003C1AAA" w14:paraId="44F59057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543CC6" w14:textId="4D0193D3" w:rsidR="00FB7809" w:rsidRPr="003C1AAA" w:rsidRDefault="001C629C" w:rsidP="001C629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sure </w:t>
            </w:r>
            <w:r w:rsidR="00946EF6">
              <w:rPr>
                <w:rFonts w:ascii="Arial" w:hAnsi="Arial" w:cs="Arial"/>
              </w:rPr>
              <w:t>supervisor</w:t>
            </w:r>
            <w:r>
              <w:rPr>
                <w:rFonts w:ascii="Arial" w:hAnsi="Arial" w:cs="Arial"/>
              </w:rPr>
              <w:t xml:space="preserve"> will review WSU policies and procedures </w:t>
            </w:r>
            <w:r w:rsidR="006115DD">
              <w:rPr>
                <w:rFonts w:ascii="Arial" w:hAnsi="Arial" w:cs="Arial"/>
              </w:rPr>
              <w:t>(</w:t>
            </w:r>
            <w:hyperlink r:id="rId19" w:history="1">
              <w:r w:rsidR="006115DD" w:rsidRPr="00594FB6">
                <w:rPr>
                  <w:rStyle w:val="Hyperlink"/>
                </w:rPr>
                <w:t>https://www.wichita.edu/about/policy/</w:t>
              </w:r>
            </w:hyperlink>
            <w:r w:rsidR="006115DD">
              <w:t>)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7AC3839" w14:textId="77777777" w:rsidR="00FB7809" w:rsidRPr="003C1AAA" w:rsidRDefault="00FB7809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D80FE2" w:rsidRPr="003C1AAA" w14:paraId="683E6727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2E9EC3" w14:textId="10F70564" w:rsidR="00D80FE2" w:rsidRPr="003C1AAA" w:rsidRDefault="00D80FE2" w:rsidP="00D80FE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are a campus map and show locations relevant to their job or provide services (RSC, Food Court, University Police Dept., etc.)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88D8544" w14:textId="77777777" w:rsidR="00D80FE2" w:rsidRPr="003C1AAA" w:rsidRDefault="00D80FE2" w:rsidP="00D80FE2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270180FC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AF3056" w14:textId="6C4E9859" w:rsidR="00B07C83" w:rsidRPr="003C1AAA" w:rsidRDefault="00B07C83" w:rsidP="003A2018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 xml:space="preserve">Explain </w:t>
            </w:r>
            <w:r w:rsidR="00B8394A">
              <w:rPr>
                <w:rFonts w:ascii="Arial" w:hAnsi="Arial" w:cs="Arial"/>
              </w:rPr>
              <w:t>annual review</w:t>
            </w:r>
            <w:r w:rsidRPr="003C1AAA">
              <w:rPr>
                <w:rFonts w:ascii="Arial" w:hAnsi="Arial" w:cs="Arial"/>
              </w:rPr>
              <w:t xml:space="preserve"> process and expectations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ADE236B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51EE0951" w14:textId="77777777" w:rsidTr="006115DD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7FBE1777" w14:textId="5DB03F8A" w:rsidR="00B07C83" w:rsidRPr="003C1AAA" w:rsidRDefault="00B07C83" w:rsidP="003A2018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 xml:space="preserve">Discuss </w:t>
            </w:r>
            <w:r w:rsidR="00946EF6">
              <w:rPr>
                <w:rFonts w:ascii="Arial" w:hAnsi="Arial" w:cs="Arial"/>
              </w:rPr>
              <w:t>supervisor’s</w:t>
            </w:r>
            <w:r w:rsidRPr="003C1AAA">
              <w:rPr>
                <w:rFonts w:ascii="Arial" w:hAnsi="Arial" w:cs="Arial"/>
              </w:rPr>
              <w:t xml:space="preserve"> overall </w:t>
            </w:r>
            <w:r>
              <w:rPr>
                <w:rFonts w:ascii="Arial" w:hAnsi="Arial" w:cs="Arial"/>
              </w:rPr>
              <w:t xml:space="preserve">first </w:t>
            </w:r>
            <w:r w:rsidRPr="003C1AAA">
              <w:rPr>
                <w:rFonts w:ascii="Arial" w:hAnsi="Arial" w:cs="Arial"/>
              </w:rPr>
              <w:t>impressions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bottom"/>
          </w:tcPr>
          <w:p w14:paraId="3A971ADB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762775" w:rsidRPr="003C1AAA" w14:paraId="05F98841" w14:textId="77777777" w:rsidTr="006115DD">
        <w:tc>
          <w:tcPr>
            <w:tcW w:w="8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84663" w14:textId="1E378E29" w:rsidR="00762775" w:rsidRPr="003C1AAA" w:rsidRDefault="00762775" w:rsidP="0076277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chedule a planning session for </w:t>
            </w:r>
            <w:r w:rsidR="00B8394A">
              <w:rPr>
                <w:rFonts w:ascii="Arial" w:hAnsi="Arial" w:cs="Arial"/>
              </w:rPr>
              <w:t>annual review</w:t>
            </w:r>
            <w:r>
              <w:rPr>
                <w:rFonts w:ascii="Arial" w:hAnsi="Arial" w:cs="Arial"/>
              </w:rPr>
              <w:t xml:space="preserve"> process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E11542" w14:textId="77777777" w:rsidR="00762775" w:rsidRPr="003C1AAA" w:rsidRDefault="00762775" w:rsidP="00762775">
            <w:pPr>
              <w:jc w:val="center"/>
              <w:rPr>
                <w:rFonts w:ascii="Arial" w:hAnsi="Arial" w:cs="Arial"/>
              </w:rPr>
            </w:pPr>
          </w:p>
        </w:tc>
      </w:tr>
      <w:tr w:rsidR="00AC492D" w:rsidRPr="003C1AAA" w14:paraId="63BF8DF9" w14:textId="77777777" w:rsidTr="006115DD">
        <w:tc>
          <w:tcPr>
            <w:tcW w:w="82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BE9C67" w14:textId="77777777" w:rsidR="00AC492D" w:rsidRDefault="00AC492D" w:rsidP="00762775">
            <w:pPr>
              <w:rPr>
                <w:rFonts w:ascii="Arial" w:hAnsi="Arial" w:cs="Arial"/>
              </w:rPr>
            </w:pPr>
          </w:p>
          <w:p w14:paraId="3B585D52" w14:textId="0CCFDF85" w:rsidR="006115DD" w:rsidRDefault="006115DD" w:rsidP="00762775">
            <w:pPr>
              <w:rPr>
                <w:rFonts w:ascii="Arial" w:hAnsi="Arial" w:cs="Arial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800DA32" w14:textId="77777777" w:rsidR="00AC492D" w:rsidRPr="003C1AAA" w:rsidRDefault="00AC492D" w:rsidP="00762775">
            <w:pPr>
              <w:jc w:val="center"/>
              <w:rPr>
                <w:rFonts w:ascii="Arial" w:hAnsi="Arial" w:cs="Arial"/>
              </w:rPr>
            </w:pPr>
          </w:p>
        </w:tc>
      </w:tr>
      <w:tr w:rsidR="00EA4EB4" w:rsidRPr="003C1AAA" w14:paraId="7B9C367E" w14:textId="77777777" w:rsidTr="006115DD">
        <w:tc>
          <w:tcPr>
            <w:tcW w:w="8280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</w:tcPr>
          <w:p w14:paraId="400DFB0C" w14:textId="5C9A6C9A" w:rsidR="00EA4EB4" w:rsidRPr="003C1AAA" w:rsidRDefault="00EA4EB4" w:rsidP="00EA4EB4">
            <w:pPr>
              <w:rPr>
                <w:rFonts w:ascii="Arial" w:hAnsi="Arial" w:cs="Arial"/>
                <w:b/>
              </w:rPr>
            </w:pPr>
            <w:r w:rsidRPr="00B07C83">
              <w:rPr>
                <w:rFonts w:ascii="Arial" w:hAnsi="Arial" w:cs="Arial"/>
                <w:b/>
                <w:color w:val="FFFFFF" w:themeColor="background1"/>
              </w:rPr>
              <w:lastRenderedPageBreak/>
              <w:t xml:space="preserve">NEW </w:t>
            </w:r>
            <w:r>
              <w:rPr>
                <w:rFonts w:ascii="Arial" w:hAnsi="Arial" w:cs="Arial"/>
                <w:b/>
                <w:color w:val="FFFFFF" w:themeColor="background1"/>
              </w:rPr>
              <w:t>SUPERVISOR</w:t>
            </w:r>
            <w:r w:rsidRPr="00B07C83">
              <w:rPr>
                <w:rFonts w:ascii="Arial" w:hAnsi="Arial" w:cs="Arial"/>
                <w:b/>
                <w:color w:val="FFFFFF" w:themeColor="background1"/>
              </w:rPr>
              <w:t xml:space="preserve"> ORIENTATION – FIRST MONTH</w:t>
            </w:r>
          </w:p>
        </w:tc>
        <w:tc>
          <w:tcPr>
            <w:tcW w:w="2340" w:type="dxa"/>
            <w:gridSpan w:val="2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</w:tcPr>
          <w:p w14:paraId="7364C310" w14:textId="77777777" w:rsidR="00EA4EB4" w:rsidRPr="003C1AAA" w:rsidRDefault="00EA4EB4" w:rsidP="00DA59F4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B07C83" w:rsidRPr="003C1AAA" w14:paraId="64C91BFF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F114BF0" w14:textId="77777777" w:rsidR="00B07C83" w:rsidRPr="003C1AAA" w:rsidRDefault="00B07C83" w:rsidP="003C1AAA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59AF580" w14:textId="77777777" w:rsidR="00B07C83" w:rsidRPr="003C1AAA" w:rsidRDefault="00B07C83" w:rsidP="00DA59F4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 xml:space="preserve">DATE </w:t>
            </w:r>
            <w:r w:rsidR="00DA59F4">
              <w:rPr>
                <w:rFonts w:ascii="Arial" w:hAnsi="Arial" w:cs="Arial"/>
                <w:b/>
              </w:rPr>
              <w:t>COMPLETED</w:t>
            </w:r>
          </w:p>
        </w:tc>
      </w:tr>
      <w:tr w:rsidR="00B07C83" w:rsidRPr="003C1AAA" w14:paraId="595564C9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243E014" w14:textId="1A261E7C" w:rsidR="00B07C83" w:rsidRPr="003C1AAA" w:rsidRDefault="0018403E" w:rsidP="003D67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f Faculty: </w:t>
            </w:r>
            <w:r w:rsidR="00195A31">
              <w:rPr>
                <w:rFonts w:ascii="Arial" w:hAnsi="Arial" w:cs="Arial"/>
              </w:rPr>
              <w:t xml:space="preserve">Schedule </w:t>
            </w:r>
            <w:r>
              <w:rPr>
                <w:rFonts w:ascii="Arial" w:hAnsi="Arial" w:cs="Arial"/>
              </w:rPr>
              <w:t>supervisor</w:t>
            </w:r>
            <w:r w:rsidR="00195A31">
              <w:rPr>
                <w:rFonts w:ascii="Arial" w:hAnsi="Arial" w:cs="Arial"/>
              </w:rPr>
              <w:t xml:space="preserve"> and </w:t>
            </w:r>
            <w:r>
              <w:rPr>
                <w:rFonts w:ascii="Arial" w:hAnsi="Arial" w:cs="Arial"/>
              </w:rPr>
              <w:t>ensure</w:t>
            </w:r>
            <w:r w:rsidR="00195A31">
              <w:rPr>
                <w:rFonts w:ascii="Arial" w:hAnsi="Arial" w:cs="Arial"/>
              </w:rPr>
              <w:t xml:space="preserve"> for attendance of Academic Affairs New Chair orientation in August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0F81BF5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195A31" w:rsidRPr="003C1AAA" w14:paraId="04F21AF1" w14:textId="77777777" w:rsidTr="00B8394A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172356F" w14:textId="58917535" w:rsidR="00195A31" w:rsidRDefault="0018403E" w:rsidP="00195A31">
            <w:pPr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All: </w:t>
            </w:r>
            <w:r w:rsidR="001753C8">
              <w:rPr>
                <w:rFonts w:ascii="Arial" w:eastAsia="Times New Roman" w:hAnsi="Arial" w:cs="Arial"/>
              </w:rPr>
              <w:t xml:space="preserve">Complete the online form at </w:t>
            </w:r>
            <w:hyperlink r:id="rId20" w:history="1">
              <w:r w:rsidR="001753C8" w:rsidRPr="001753C8">
                <w:rPr>
                  <w:rStyle w:val="Hyperlink"/>
                  <w:rFonts w:ascii="Arial" w:eastAsia="Times New Roman" w:hAnsi="Arial" w:cs="Arial"/>
                </w:rPr>
                <w:t>wichita.edu/LOrequest</w:t>
              </w:r>
            </w:hyperlink>
            <w:r w:rsidR="001753C8">
              <w:rPr>
                <w:rFonts w:ascii="Arial" w:eastAsia="Times New Roman" w:hAnsi="Arial" w:cs="Arial"/>
              </w:rPr>
              <w:t xml:space="preserve"> to submit a request for the new leader to complete Leader Orientation.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578C389" w14:textId="77777777" w:rsidR="00195A31" w:rsidRPr="003C1AAA" w:rsidRDefault="00195A31" w:rsidP="00195A31">
            <w:pPr>
              <w:jc w:val="center"/>
              <w:rPr>
                <w:rFonts w:ascii="Arial" w:hAnsi="Arial" w:cs="Arial"/>
              </w:rPr>
            </w:pPr>
          </w:p>
        </w:tc>
      </w:tr>
      <w:tr w:rsidR="00B8394A" w:rsidRPr="003C1AAA" w14:paraId="7FC90896" w14:textId="77777777" w:rsidTr="00D80FE2">
        <w:tc>
          <w:tcPr>
            <w:tcW w:w="82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9893763" w14:textId="41F2FE4D" w:rsidR="00B8394A" w:rsidRDefault="00B8394A" w:rsidP="00B839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eet with the </w:t>
            </w:r>
            <w:r w:rsidR="00AC492D">
              <w:rPr>
                <w:rFonts w:ascii="Arial" w:hAnsi="Arial" w:cs="Arial"/>
              </w:rPr>
              <w:t>supervisor</w:t>
            </w:r>
            <w:r>
              <w:rPr>
                <w:rFonts w:ascii="Arial" w:hAnsi="Arial" w:cs="Arial"/>
              </w:rPr>
              <w:t xml:space="preserve"> regularly (weekly/bi-weekly) to ensure they are getting what they need to be successful in their training. Some suggested topics to talk about:</w:t>
            </w:r>
          </w:p>
          <w:p w14:paraId="501EC43E" w14:textId="77777777" w:rsidR="00B8394A" w:rsidRPr="00D16814" w:rsidRDefault="00B8394A" w:rsidP="00B8394A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16814">
              <w:rPr>
                <w:rFonts w:ascii="Arial" w:hAnsi="Arial" w:cs="Arial"/>
                <w:sz w:val="22"/>
                <w:szCs w:val="22"/>
              </w:rPr>
              <w:t>How is training going?</w:t>
            </w:r>
          </w:p>
          <w:p w14:paraId="475B56A4" w14:textId="77777777" w:rsidR="00B8394A" w:rsidRPr="00D16814" w:rsidRDefault="00B8394A" w:rsidP="00B8394A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16814">
              <w:rPr>
                <w:rFonts w:ascii="Arial" w:hAnsi="Arial" w:cs="Arial"/>
                <w:sz w:val="22"/>
                <w:szCs w:val="22"/>
              </w:rPr>
              <w:t>Do you feel you have what you need to be successful in your role?</w:t>
            </w:r>
          </w:p>
          <w:p w14:paraId="16179C6F" w14:textId="77777777" w:rsidR="00B8394A" w:rsidRPr="00D16814" w:rsidRDefault="00B8394A" w:rsidP="00B8394A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2"/>
                <w:szCs w:val="22"/>
              </w:rPr>
            </w:pPr>
            <w:r w:rsidRPr="00D16814">
              <w:rPr>
                <w:rFonts w:ascii="Arial" w:hAnsi="Arial" w:cs="Arial"/>
                <w:sz w:val="22"/>
                <w:szCs w:val="22"/>
              </w:rPr>
              <w:t>Do you have questions about your role?</w:t>
            </w:r>
          </w:p>
          <w:p w14:paraId="1C05EE90" w14:textId="22D91369" w:rsidR="00B8394A" w:rsidRPr="00D80FE2" w:rsidRDefault="00B8394A" w:rsidP="00D80FE2">
            <w:pPr>
              <w:pStyle w:val="ListParagraph"/>
              <w:numPr>
                <w:ilvl w:val="0"/>
                <w:numId w:val="5"/>
              </w:numPr>
              <w:rPr>
                <w:rFonts w:ascii="Arial" w:eastAsia="Times New Roman" w:hAnsi="Arial" w:cs="Arial"/>
              </w:rPr>
            </w:pPr>
            <w:r w:rsidRPr="00D80FE2">
              <w:rPr>
                <w:rFonts w:ascii="Arial" w:hAnsi="Arial" w:cs="Arial"/>
                <w:sz w:val="22"/>
                <w:szCs w:val="22"/>
              </w:rPr>
              <w:t>Do you need anything from me?</w:t>
            </w: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A9DB8D8" w14:textId="77777777" w:rsidR="00B8394A" w:rsidRPr="003C1AAA" w:rsidRDefault="00B8394A" w:rsidP="00B8394A">
            <w:pPr>
              <w:jc w:val="center"/>
              <w:rPr>
                <w:rFonts w:ascii="Arial" w:hAnsi="Arial" w:cs="Arial"/>
              </w:rPr>
            </w:pPr>
          </w:p>
        </w:tc>
      </w:tr>
      <w:tr w:rsidR="00AC492D" w:rsidRPr="003C1AAA" w14:paraId="26E0B061" w14:textId="77777777" w:rsidTr="00D80FE2">
        <w:tc>
          <w:tcPr>
            <w:tcW w:w="8280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</w:tcPr>
          <w:p w14:paraId="4CE7ED6A" w14:textId="77777777" w:rsidR="00AC492D" w:rsidRDefault="00AC492D" w:rsidP="00B8394A">
            <w:pPr>
              <w:rPr>
                <w:rFonts w:ascii="Arial" w:hAnsi="Arial" w:cs="Arial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  <w:vAlign w:val="bottom"/>
          </w:tcPr>
          <w:p w14:paraId="788BD113" w14:textId="77777777" w:rsidR="00AC492D" w:rsidRPr="003C1AAA" w:rsidRDefault="00AC492D" w:rsidP="00B8394A">
            <w:pPr>
              <w:jc w:val="center"/>
              <w:rPr>
                <w:rFonts w:ascii="Arial" w:hAnsi="Arial" w:cs="Arial"/>
              </w:rPr>
            </w:pPr>
          </w:p>
        </w:tc>
      </w:tr>
      <w:tr w:rsidR="00B8394A" w:rsidRPr="003C1AAA" w14:paraId="5504FBB7" w14:textId="77777777" w:rsidTr="00D80FE2">
        <w:tc>
          <w:tcPr>
            <w:tcW w:w="8280" w:type="dxa"/>
            <w:shd w:val="clear" w:color="auto" w:fill="000000" w:themeFill="text1"/>
          </w:tcPr>
          <w:p w14:paraId="04BD0691" w14:textId="01DD67CE" w:rsidR="00B8394A" w:rsidRPr="005B10A9" w:rsidRDefault="00B8394A" w:rsidP="00C663B3">
            <w:pPr>
              <w:rPr>
                <w:rFonts w:ascii="Arial" w:hAnsi="Arial" w:cs="Arial"/>
                <w:color w:val="FFFFFF" w:themeColor="background1"/>
              </w:rPr>
            </w:pPr>
            <w:r w:rsidRPr="00DA0018">
              <w:rPr>
                <w:rFonts w:ascii="Arial" w:hAnsi="Arial" w:cs="Arial"/>
                <w:b/>
                <w:color w:val="FFFFFF" w:themeColor="background1"/>
              </w:rPr>
              <w:t xml:space="preserve">NEW </w:t>
            </w:r>
            <w:r>
              <w:rPr>
                <w:rFonts w:ascii="Arial" w:hAnsi="Arial" w:cs="Arial"/>
                <w:b/>
                <w:color w:val="FFFFFF" w:themeColor="background1"/>
              </w:rPr>
              <w:t>SUPERVISOR/NEW EMPLOYEE</w:t>
            </w:r>
            <w:r w:rsidRPr="009B1398">
              <w:rPr>
                <w:rFonts w:ascii="Arial" w:hAnsi="Arial" w:cs="Arial"/>
                <w:b/>
                <w:color w:val="FFFFFF" w:themeColor="background1"/>
              </w:rPr>
              <w:t xml:space="preserve"> – FIRST MONTH</w:t>
            </w:r>
          </w:p>
        </w:tc>
        <w:tc>
          <w:tcPr>
            <w:tcW w:w="2340" w:type="dxa"/>
            <w:gridSpan w:val="2"/>
            <w:shd w:val="clear" w:color="auto" w:fill="000000" w:themeFill="text1"/>
          </w:tcPr>
          <w:p w14:paraId="62B1AB49" w14:textId="77777777" w:rsidR="00B8394A" w:rsidRPr="005B10A9" w:rsidRDefault="00B8394A" w:rsidP="00C663B3">
            <w:pPr>
              <w:jc w:val="center"/>
              <w:rPr>
                <w:rFonts w:ascii="Arial" w:hAnsi="Arial" w:cs="Arial"/>
                <w:color w:val="FFFFFF" w:themeColor="background1"/>
              </w:rPr>
            </w:pPr>
          </w:p>
        </w:tc>
      </w:tr>
      <w:tr w:rsidR="00B8394A" w:rsidRPr="003C1AAA" w14:paraId="24726C14" w14:textId="77777777" w:rsidTr="00B8394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8280" w:type="dxa"/>
          </w:tcPr>
          <w:p w14:paraId="3B398069" w14:textId="77777777" w:rsidR="00B8394A" w:rsidRPr="003C1AAA" w:rsidRDefault="00B8394A" w:rsidP="00C663B3">
            <w:pPr>
              <w:jc w:val="center"/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340" w:type="dxa"/>
            <w:gridSpan w:val="2"/>
          </w:tcPr>
          <w:p w14:paraId="28000953" w14:textId="77777777" w:rsidR="00B8394A" w:rsidRPr="003C1AAA" w:rsidRDefault="00B8394A" w:rsidP="00C663B3">
            <w:pPr>
              <w:jc w:val="center"/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  <w:b/>
              </w:rPr>
              <w:t xml:space="preserve">DATE </w:t>
            </w:r>
            <w:r>
              <w:rPr>
                <w:rFonts w:ascii="Arial" w:hAnsi="Arial" w:cs="Arial"/>
                <w:b/>
              </w:rPr>
              <w:t>COMPLETED</w:t>
            </w:r>
          </w:p>
        </w:tc>
      </w:tr>
      <w:tr w:rsidR="00B8394A" w:rsidRPr="003C1AAA" w14:paraId="4E907812" w14:textId="77777777" w:rsidTr="00B8394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8280" w:type="dxa"/>
          </w:tcPr>
          <w:p w14:paraId="54A8F436" w14:textId="5ADF9B06" w:rsidR="00B8394A" w:rsidRPr="003C1AAA" w:rsidRDefault="00B8394A" w:rsidP="00C663B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sure new </w:t>
            </w:r>
            <w:r w:rsidR="00E53C7C">
              <w:rPr>
                <w:rFonts w:ascii="Arial" w:hAnsi="Arial" w:cs="Arial"/>
              </w:rPr>
              <w:t>supervisor</w:t>
            </w:r>
            <w:r>
              <w:rPr>
                <w:rFonts w:ascii="Arial" w:hAnsi="Arial" w:cs="Arial"/>
              </w:rPr>
              <w:t xml:space="preserve"> has completed the required Preventing Harassment and Discrimination online training</w:t>
            </w:r>
          </w:p>
        </w:tc>
        <w:tc>
          <w:tcPr>
            <w:tcW w:w="2340" w:type="dxa"/>
            <w:gridSpan w:val="2"/>
          </w:tcPr>
          <w:p w14:paraId="70AD9740" w14:textId="77777777" w:rsidR="00B8394A" w:rsidRPr="003C1AAA" w:rsidRDefault="00B8394A" w:rsidP="00C663B3">
            <w:pPr>
              <w:jc w:val="center"/>
              <w:rPr>
                <w:rFonts w:ascii="Arial" w:hAnsi="Arial" w:cs="Arial"/>
              </w:rPr>
            </w:pPr>
          </w:p>
        </w:tc>
      </w:tr>
      <w:tr w:rsidR="00B8394A" w:rsidRPr="003C1AAA" w14:paraId="51EE6ADB" w14:textId="77777777" w:rsidTr="00B8394A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8280" w:type="dxa"/>
          </w:tcPr>
          <w:p w14:paraId="175B3444" w14:textId="4BA8417A" w:rsidR="00B8394A" w:rsidRPr="005B10A9" w:rsidRDefault="00B8394A" w:rsidP="00C663B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erify that </w:t>
            </w:r>
            <w:r w:rsidR="00E53C7C">
              <w:rPr>
                <w:rFonts w:ascii="Arial" w:hAnsi="Arial" w:cs="Arial"/>
              </w:rPr>
              <w:t>supervisor</w:t>
            </w:r>
            <w:r>
              <w:rPr>
                <w:rFonts w:ascii="Arial" w:hAnsi="Arial" w:cs="Arial"/>
              </w:rPr>
              <w:t xml:space="preserve"> has set up Duo Security</w:t>
            </w:r>
          </w:p>
        </w:tc>
        <w:tc>
          <w:tcPr>
            <w:tcW w:w="2340" w:type="dxa"/>
            <w:gridSpan w:val="2"/>
          </w:tcPr>
          <w:p w14:paraId="20F0D37F" w14:textId="77777777" w:rsidR="00B8394A" w:rsidRPr="003C1AAA" w:rsidRDefault="00B8394A" w:rsidP="00C663B3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4FEF2FB0" w14:textId="77777777" w:rsidR="00657C98" w:rsidRPr="003C1AAA" w:rsidRDefault="00657C98" w:rsidP="00B8394A">
      <w:pPr>
        <w:rPr>
          <w:rFonts w:ascii="Arial" w:hAnsi="Arial" w:cs="Arial"/>
          <w:b/>
          <w:sz w:val="16"/>
          <w:szCs w:val="16"/>
        </w:rPr>
      </w:pPr>
    </w:p>
    <w:sectPr w:rsidR="00657C98" w:rsidRPr="003C1AAA" w:rsidSect="00EA4EB4">
      <w:headerReference w:type="default" r:id="rId21"/>
      <w:type w:val="continuous"/>
      <w:pgSz w:w="12240" w:h="15840"/>
      <w:pgMar w:top="540" w:right="1440" w:bottom="5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64264F" w14:textId="77777777" w:rsidR="00A80627" w:rsidRDefault="00A80627" w:rsidP="00C91B01">
      <w:r>
        <w:separator/>
      </w:r>
    </w:p>
  </w:endnote>
  <w:endnote w:type="continuationSeparator" w:id="0">
    <w:p w14:paraId="03BDD0E1" w14:textId="77777777" w:rsidR="00A80627" w:rsidRDefault="00A80627" w:rsidP="00C91B01">
      <w:r>
        <w:continuationSeparator/>
      </w:r>
    </w:p>
  </w:endnote>
  <w:endnote w:type="continuationNotice" w:id="1">
    <w:p w14:paraId="20836921" w14:textId="77777777" w:rsidR="00A80627" w:rsidRDefault="00A806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7849F" w14:textId="77777777" w:rsidR="00A80627" w:rsidRDefault="00A80627" w:rsidP="00C91B01">
      <w:r>
        <w:separator/>
      </w:r>
    </w:p>
  </w:footnote>
  <w:footnote w:type="continuationSeparator" w:id="0">
    <w:p w14:paraId="33C4E20B" w14:textId="77777777" w:rsidR="00A80627" w:rsidRDefault="00A80627" w:rsidP="00C91B01">
      <w:r>
        <w:continuationSeparator/>
      </w:r>
    </w:p>
  </w:footnote>
  <w:footnote w:type="continuationNotice" w:id="1">
    <w:p w14:paraId="35419256" w14:textId="77777777" w:rsidR="00A80627" w:rsidRDefault="00A8062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9287670"/>
      <w:docPartObj>
        <w:docPartGallery w:val="Page Numbers (Top of Page)"/>
        <w:docPartUnique/>
      </w:docPartObj>
    </w:sdtPr>
    <w:sdtContent>
      <w:p w14:paraId="56C537FD" w14:textId="1A2CFECF" w:rsidR="00FB7809" w:rsidRDefault="00AE7359" w:rsidP="00C91B01">
        <w:pPr>
          <w:jc w:val="right"/>
        </w:pPr>
        <w:r w:rsidRPr="00AE7359">
          <w:rPr>
            <w:rFonts w:ascii="Garamond" w:hAnsi="Garamond"/>
          </w:rPr>
          <w:t>New</w:t>
        </w:r>
        <w:r>
          <w:t xml:space="preserve"> </w:t>
        </w:r>
        <w:r w:rsidR="00FB7809" w:rsidRPr="005C204F">
          <w:rPr>
            <w:rFonts w:ascii="Garamond" w:hAnsi="Garamond"/>
          </w:rPr>
          <w:t xml:space="preserve">Supervisor Checklist </w:t>
        </w:r>
        <w:r w:rsidR="00FB7809">
          <w:t xml:space="preserve">Page </w:t>
        </w:r>
        <w:r w:rsidR="00FB7809">
          <w:rPr>
            <w:b/>
            <w:bCs/>
            <w:sz w:val="24"/>
            <w:szCs w:val="24"/>
          </w:rPr>
          <w:fldChar w:fldCharType="begin"/>
        </w:r>
        <w:r w:rsidR="00FB7809">
          <w:rPr>
            <w:b/>
            <w:bCs/>
          </w:rPr>
          <w:instrText xml:space="preserve"> PAGE </w:instrText>
        </w:r>
        <w:r w:rsidR="00FB7809">
          <w:rPr>
            <w:b/>
            <w:bCs/>
            <w:sz w:val="24"/>
            <w:szCs w:val="24"/>
          </w:rPr>
          <w:fldChar w:fldCharType="separate"/>
        </w:r>
        <w:r w:rsidR="00301675">
          <w:rPr>
            <w:b/>
            <w:bCs/>
            <w:noProof/>
          </w:rPr>
          <w:t>1</w:t>
        </w:r>
        <w:r w:rsidR="00FB7809">
          <w:rPr>
            <w:b/>
            <w:bCs/>
            <w:sz w:val="24"/>
            <w:szCs w:val="24"/>
          </w:rPr>
          <w:fldChar w:fldCharType="end"/>
        </w:r>
        <w:r w:rsidR="00FB7809">
          <w:t xml:space="preserve"> of </w:t>
        </w:r>
        <w:r w:rsidR="00FB7809">
          <w:rPr>
            <w:b/>
            <w:bCs/>
            <w:sz w:val="24"/>
            <w:szCs w:val="24"/>
          </w:rPr>
          <w:fldChar w:fldCharType="begin"/>
        </w:r>
        <w:r w:rsidR="00FB7809">
          <w:rPr>
            <w:b/>
            <w:bCs/>
          </w:rPr>
          <w:instrText xml:space="preserve"> NUMPAGES  </w:instrText>
        </w:r>
        <w:r w:rsidR="00FB7809">
          <w:rPr>
            <w:b/>
            <w:bCs/>
            <w:sz w:val="24"/>
            <w:szCs w:val="24"/>
          </w:rPr>
          <w:fldChar w:fldCharType="separate"/>
        </w:r>
        <w:r w:rsidR="00301675">
          <w:rPr>
            <w:b/>
            <w:bCs/>
            <w:noProof/>
          </w:rPr>
          <w:t>2</w:t>
        </w:r>
        <w:r w:rsidR="00FB7809">
          <w:rPr>
            <w:b/>
            <w:bCs/>
            <w:sz w:val="24"/>
            <w:szCs w:val="24"/>
          </w:rPr>
          <w:fldChar w:fldCharType="end"/>
        </w:r>
      </w:p>
    </w:sdtContent>
  </w:sdt>
  <w:p w14:paraId="6701B95A" w14:textId="77777777" w:rsidR="00FB7809" w:rsidRDefault="00FB78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8741A"/>
    <w:multiLevelType w:val="hybridMultilevel"/>
    <w:tmpl w:val="FE06E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350E4"/>
    <w:multiLevelType w:val="hybridMultilevel"/>
    <w:tmpl w:val="AA144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51343"/>
    <w:multiLevelType w:val="hybridMultilevel"/>
    <w:tmpl w:val="04E63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E92497"/>
    <w:multiLevelType w:val="hybridMultilevel"/>
    <w:tmpl w:val="CCFC6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17C03"/>
    <w:multiLevelType w:val="hybridMultilevel"/>
    <w:tmpl w:val="3BE40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9061525">
    <w:abstractNumId w:val="0"/>
  </w:num>
  <w:num w:numId="2" w16cid:durableId="1148476432">
    <w:abstractNumId w:val="4"/>
  </w:num>
  <w:num w:numId="3" w16cid:durableId="893388526">
    <w:abstractNumId w:val="3"/>
  </w:num>
  <w:num w:numId="4" w16cid:durableId="1546798522">
    <w:abstractNumId w:val="2"/>
  </w:num>
  <w:num w:numId="5" w16cid:durableId="13568062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MzQyMjY0MDc3MrFQ0lEKTi0uzszPAykwNK4FAIk8fgYtAAAA"/>
  </w:docVars>
  <w:rsids>
    <w:rsidRoot w:val="00735345"/>
    <w:rsid w:val="00045C8C"/>
    <w:rsid w:val="0005033B"/>
    <w:rsid w:val="00074A6B"/>
    <w:rsid w:val="00075E93"/>
    <w:rsid w:val="000B1DE4"/>
    <w:rsid w:val="000D1336"/>
    <w:rsid w:val="000D4AF7"/>
    <w:rsid w:val="000E4BA3"/>
    <w:rsid w:val="00112330"/>
    <w:rsid w:val="00142119"/>
    <w:rsid w:val="00152303"/>
    <w:rsid w:val="00167002"/>
    <w:rsid w:val="001753C8"/>
    <w:rsid w:val="001830C0"/>
    <w:rsid w:val="0018403E"/>
    <w:rsid w:val="0019571C"/>
    <w:rsid w:val="00195A31"/>
    <w:rsid w:val="00197DA5"/>
    <w:rsid w:val="001C629C"/>
    <w:rsid w:val="001E38C0"/>
    <w:rsid w:val="001E4BB0"/>
    <w:rsid w:val="00212D22"/>
    <w:rsid w:val="0024555D"/>
    <w:rsid w:val="002A42C0"/>
    <w:rsid w:val="002B7E64"/>
    <w:rsid w:val="002C5175"/>
    <w:rsid w:val="00301675"/>
    <w:rsid w:val="00330A51"/>
    <w:rsid w:val="00334073"/>
    <w:rsid w:val="003433E1"/>
    <w:rsid w:val="00350BD2"/>
    <w:rsid w:val="0037526E"/>
    <w:rsid w:val="00397652"/>
    <w:rsid w:val="003978C2"/>
    <w:rsid w:val="003A2018"/>
    <w:rsid w:val="003C1AAA"/>
    <w:rsid w:val="003D6781"/>
    <w:rsid w:val="003E17CF"/>
    <w:rsid w:val="003F1385"/>
    <w:rsid w:val="003F3034"/>
    <w:rsid w:val="00405C5A"/>
    <w:rsid w:val="004A18FA"/>
    <w:rsid w:val="004A3C31"/>
    <w:rsid w:val="004D09BA"/>
    <w:rsid w:val="00554DC7"/>
    <w:rsid w:val="0056146B"/>
    <w:rsid w:val="005777BF"/>
    <w:rsid w:val="005C204F"/>
    <w:rsid w:val="005C65B9"/>
    <w:rsid w:val="005F70E8"/>
    <w:rsid w:val="006076C3"/>
    <w:rsid w:val="006115DD"/>
    <w:rsid w:val="00611625"/>
    <w:rsid w:val="00614C44"/>
    <w:rsid w:val="006155F7"/>
    <w:rsid w:val="00621E18"/>
    <w:rsid w:val="00626CF5"/>
    <w:rsid w:val="00636459"/>
    <w:rsid w:val="00653E5B"/>
    <w:rsid w:val="00657C98"/>
    <w:rsid w:val="006978A2"/>
    <w:rsid w:val="006B7E19"/>
    <w:rsid w:val="006F552E"/>
    <w:rsid w:val="00710722"/>
    <w:rsid w:val="00735345"/>
    <w:rsid w:val="0074519C"/>
    <w:rsid w:val="00747388"/>
    <w:rsid w:val="00762775"/>
    <w:rsid w:val="007638DB"/>
    <w:rsid w:val="00764FBB"/>
    <w:rsid w:val="007A34B8"/>
    <w:rsid w:val="007B4998"/>
    <w:rsid w:val="007C2C70"/>
    <w:rsid w:val="007F6B9A"/>
    <w:rsid w:val="00810D3B"/>
    <w:rsid w:val="00822CE8"/>
    <w:rsid w:val="00833CD3"/>
    <w:rsid w:val="00852479"/>
    <w:rsid w:val="008551E4"/>
    <w:rsid w:val="00863674"/>
    <w:rsid w:val="00877417"/>
    <w:rsid w:val="008E59CF"/>
    <w:rsid w:val="0090773A"/>
    <w:rsid w:val="00946EF6"/>
    <w:rsid w:val="0096143C"/>
    <w:rsid w:val="009C15DD"/>
    <w:rsid w:val="009F5261"/>
    <w:rsid w:val="00A06B13"/>
    <w:rsid w:val="00A124D4"/>
    <w:rsid w:val="00A4135C"/>
    <w:rsid w:val="00A56057"/>
    <w:rsid w:val="00A610EA"/>
    <w:rsid w:val="00A64B56"/>
    <w:rsid w:val="00A72E38"/>
    <w:rsid w:val="00A80627"/>
    <w:rsid w:val="00A97A74"/>
    <w:rsid w:val="00AA0E5F"/>
    <w:rsid w:val="00AA7B2F"/>
    <w:rsid w:val="00AB3D36"/>
    <w:rsid w:val="00AC1A96"/>
    <w:rsid w:val="00AC492D"/>
    <w:rsid w:val="00AE7359"/>
    <w:rsid w:val="00B01030"/>
    <w:rsid w:val="00B07C83"/>
    <w:rsid w:val="00B3179C"/>
    <w:rsid w:val="00B36EAA"/>
    <w:rsid w:val="00B449FE"/>
    <w:rsid w:val="00B52967"/>
    <w:rsid w:val="00B61A2D"/>
    <w:rsid w:val="00B67D96"/>
    <w:rsid w:val="00B81856"/>
    <w:rsid w:val="00B8394A"/>
    <w:rsid w:val="00B841E5"/>
    <w:rsid w:val="00B871A1"/>
    <w:rsid w:val="00B90F50"/>
    <w:rsid w:val="00BB2217"/>
    <w:rsid w:val="00BD335D"/>
    <w:rsid w:val="00C2178D"/>
    <w:rsid w:val="00C23727"/>
    <w:rsid w:val="00C47788"/>
    <w:rsid w:val="00C56AD1"/>
    <w:rsid w:val="00C91B01"/>
    <w:rsid w:val="00C957E9"/>
    <w:rsid w:val="00C97D43"/>
    <w:rsid w:val="00D05CC2"/>
    <w:rsid w:val="00D16CD5"/>
    <w:rsid w:val="00D20D65"/>
    <w:rsid w:val="00D459AE"/>
    <w:rsid w:val="00D55743"/>
    <w:rsid w:val="00D73885"/>
    <w:rsid w:val="00D74CF1"/>
    <w:rsid w:val="00D80FE2"/>
    <w:rsid w:val="00DA59F4"/>
    <w:rsid w:val="00DA5FA3"/>
    <w:rsid w:val="00E14921"/>
    <w:rsid w:val="00E317A5"/>
    <w:rsid w:val="00E53C7C"/>
    <w:rsid w:val="00E7255F"/>
    <w:rsid w:val="00E82385"/>
    <w:rsid w:val="00EA4EB4"/>
    <w:rsid w:val="00EB4393"/>
    <w:rsid w:val="00F26597"/>
    <w:rsid w:val="00F31FBE"/>
    <w:rsid w:val="00F547DD"/>
    <w:rsid w:val="00F636CA"/>
    <w:rsid w:val="00F6661A"/>
    <w:rsid w:val="00F712B0"/>
    <w:rsid w:val="00F8551C"/>
    <w:rsid w:val="00FA60D4"/>
    <w:rsid w:val="00FA7320"/>
    <w:rsid w:val="00FB7809"/>
    <w:rsid w:val="12B1806F"/>
    <w:rsid w:val="1E284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3B6E1"/>
  <w15:docId w15:val="{B8EF3B58-484B-48D0-BDF6-44B3A5109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53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345"/>
    <w:pPr>
      <w:ind w:left="720"/>
      <w:contextualSpacing/>
    </w:pPr>
    <w:rPr>
      <w:rFonts w:cs="Times New Roman"/>
      <w:sz w:val="24"/>
      <w:szCs w:val="24"/>
      <w:lang w:bidi="en-US"/>
    </w:rPr>
  </w:style>
  <w:style w:type="table" w:styleId="TableGrid">
    <w:name w:val="Table Grid"/>
    <w:basedOn w:val="TableNormal"/>
    <w:uiPriority w:val="59"/>
    <w:rsid w:val="00735345"/>
    <w:rPr>
      <w:rFonts w:cs="Times New Roman"/>
      <w:lang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353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34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076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076C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076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76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76C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91B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1B01"/>
  </w:style>
  <w:style w:type="paragraph" w:styleId="Footer">
    <w:name w:val="footer"/>
    <w:basedOn w:val="Normal"/>
    <w:link w:val="FooterChar"/>
    <w:uiPriority w:val="99"/>
    <w:unhideWhenUsed/>
    <w:rsid w:val="00C91B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1B01"/>
  </w:style>
  <w:style w:type="paragraph" w:styleId="NoSpacing">
    <w:name w:val="No Spacing"/>
    <w:uiPriority w:val="1"/>
    <w:qFormat/>
    <w:rsid w:val="00AC1A96"/>
    <w:rPr>
      <w:rFonts w:ascii="Georgia" w:eastAsia="Calibri" w:hAnsi="Georgia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629C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D55743"/>
  </w:style>
  <w:style w:type="character" w:styleId="UnresolvedMention">
    <w:name w:val="Unresolved Mention"/>
    <w:basedOn w:val="DefaultParagraphFont"/>
    <w:uiPriority w:val="99"/>
    <w:semiHidden/>
    <w:unhideWhenUsed/>
    <w:rsid w:val="0014211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4211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31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6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wichita.edu/services/humanresources/HR_Service_Center/docs/Change_of_Supervisor.pdf" TargetMode="External"/><Relationship Id="rId18" Type="http://schemas.openxmlformats.org/officeDocument/2006/relationships/hyperlink" Target="mailto:gina.crabtree@wichita.edu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hyperlink" Target="https://www.wichita.edu/services/humanresources/Forms/Operations_Systems/200.php" TargetMode="External"/><Relationship Id="rId17" Type="http://schemas.openxmlformats.org/officeDocument/2006/relationships/hyperlink" Target="mailto:mytraining@wichita.ed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David.Miller@wichita.edu" TargetMode="External"/><Relationship Id="rId20" Type="http://schemas.openxmlformats.org/officeDocument/2006/relationships/hyperlink" Target="https://www.wichita.edu/services/humanresources/Organizational_Development/New_Leader_Orientation/LO_Request_Form.php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wichita.edu/services/humanresources/documents/200_ChangeStatus.pdf" TargetMode="External"/><Relationship Id="rId5" Type="http://schemas.openxmlformats.org/officeDocument/2006/relationships/styles" Target="styles.xml"/><Relationship Id="rId15" Type="http://schemas.openxmlformats.org/officeDocument/2006/relationships/hyperlink" Target="https://wichita.teamdynamix.com/TDClient/1907/Portal/Requests/ServiceCatalog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jpeg"/><Relationship Id="rId19" Type="http://schemas.openxmlformats.org/officeDocument/2006/relationships/hyperlink" Target="https://www.wichita.edu/about/policy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ichita.teamdynamix.com/TDClient/1907/Portal/Requests/ServiceCatalog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047F95CBF27C40B82F2D9C61DE3960" ma:contentTypeVersion="4" ma:contentTypeDescription="Create a new document." ma:contentTypeScope="" ma:versionID="84ac7f412bed5004c866a0cb583580bf">
  <xsd:schema xmlns:xsd="http://www.w3.org/2001/XMLSchema" xmlns:xs="http://www.w3.org/2001/XMLSchema" xmlns:p="http://schemas.microsoft.com/office/2006/metadata/properties" xmlns:ns2="9ab1f36e-9072-43c1-b1d1-c3fc05bfd787" targetNamespace="http://schemas.microsoft.com/office/2006/metadata/properties" ma:root="true" ma:fieldsID="b5f092ab766d4bef200243f65160a2f6" ns2:_="">
    <xsd:import namespace="9ab1f36e-9072-43c1-b1d1-c3fc05bfd7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b1f36e-9072-43c1-b1d1-c3fc05bfd7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9090AA-AFA5-458C-BC57-6052CC9547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3BD1F8-1EAB-44F9-870A-B537B36573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b1f36e-9072-43c1-b1d1-c3fc05bfd7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46B110C-E9B9-4D6F-9A71-5B392EC79D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934</Words>
  <Characters>5689</Characters>
  <Application>Microsoft Office Word</Application>
  <DocSecurity>0</DocSecurity>
  <Lines>237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dquist, Randi</dc:creator>
  <cp:lastModifiedBy>Huerter, Nathan</cp:lastModifiedBy>
  <cp:revision>4</cp:revision>
  <cp:lastPrinted>2017-01-13T16:19:00Z</cp:lastPrinted>
  <dcterms:created xsi:type="dcterms:W3CDTF">2023-06-22T18:56:00Z</dcterms:created>
  <dcterms:modified xsi:type="dcterms:W3CDTF">2023-06-22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047F95CBF27C40B82F2D9C61DE3960</vt:lpwstr>
  </property>
</Properties>
</file>